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0B28E" w14:textId="6ED5604D" w:rsidR="0014061F" w:rsidRPr="005B715B" w:rsidRDefault="00A21B8C" w:rsidP="00F36CC2">
      <w:pPr>
        <w:ind w:left="567" w:right="850"/>
        <w:jc w:val="right"/>
        <w:rPr>
          <w:b/>
          <w:bCs/>
          <w:i/>
          <w:iCs/>
          <w:sz w:val="32"/>
          <w:szCs w:val="32"/>
          <w:lang w:val="en-US"/>
        </w:rPr>
      </w:pPr>
      <w:r w:rsidRPr="005B715B">
        <w:rPr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6A03D0AF" wp14:editId="3CE8DC57">
            <wp:simplePos x="0" y="0"/>
            <wp:positionH relativeFrom="column">
              <wp:posOffset>4980305</wp:posOffset>
            </wp:positionH>
            <wp:positionV relativeFrom="paragraph">
              <wp:posOffset>0</wp:posOffset>
            </wp:positionV>
            <wp:extent cx="991235" cy="1344295"/>
            <wp:effectExtent l="0" t="0" r="0" b="0"/>
            <wp:wrapTight wrapText="bothSides">
              <wp:wrapPolygon edited="0">
                <wp:start x="7472" y="1428"/>
                <wp:lineTo x="1107" y="1837"/>
                <wp:lineTo x="553" y="2041"/>
                <wp:lineTo x="277" y="13468"/>
                <wp:lineTo x="1107" y="20610"/>
                <wp:lineTo x="21033" y="20610"/>
                <wp:lineTo x="21309" y="19182"/>
                <wp:lineTo x="19926" y="18774"/>
                <wp:lineTo x="17158" y="18162"/>
                <wp:lineTo x="17158" y="16937"/>
                <wp:lineTo x="14668" y="14897"/>
                <wp:lineTo x="17158" y="11632"/>
                <wp:lineTo x="16881" y="7754"/>
                <wp:lineTo x="15221" y="5306"/>
                <wp:lineTo x="9133" y="1428"/>
                <wp:lineTo x="7472" y="1428"/>
              </wp:wrapPolygon>
            </wp:wrapTight>
            <wp:docPr id="3" name="Imagen 3" descr="Imagen que contiene oscuro, bolsa, tabla, sostene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magen que contiene oscuro, bolsa, tabla, sostener&#10;&#10;Descripción generada automá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235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61F" w:rsidRPr="005B715B">
        <w:rPr>
          <w:b/>
          <w:bCs/>
          <w:sz w:val="32"/>
          <w:szCs w:val="32"/>
          <w:lang w:val="en-US"/>
        </w:rPr>
        <w:t>Journal of Boredom Studies</w:t>
      </w:r>
    </w:p>
    <w:p w14:paraId="6138DF05" w14:textId="369F5AA7" w:rsidR="0014061F" w:rsidRPr="004A0B66" w:rsidRDefault="0014061F" w:rsidP="00F36CC2">
      <w:pPr>
        <w:ind w:left="567" w:right="850"/>
        <w:jc w:val="right"/>
        <w:rPr>
          <w:color w:val="FF0000"/>
          <w:sz w:val="28"/>
          <w:szCs w:val="28"/>
          <w:lang w:val="en-US"/>
        </w:rPr>
      </w:pPr>
      <w:r w:rsidRPr="004A0B66">
        <w:rPr>
          <w:color w:val="FF0000"/>
          <w:sz w:val="28"/>
          <w:szCs w:val="28"/>
          <w:lang w:val="en-US"/>
        </w:rPr>
        <w:t xml:space="preserve">Issue </w:t>
      </w:r>
      <w:r w:rsidR="004A0B66" w:rsidRPr="004A0B66">
        <w:rPr>
          <w:color w:val="FF0000"/>
          <w:sz w:val="28"/>
          <w:szCs w:val="28"/>
          <w:lang w:val="en-US"/>
        </w:rPr>
        <w:t>X</w:t>
      </w:r>
      <w:r w:rsidRPr="004A0B66">
        <w:rPr>
          <w:color w:val="FF0000"/>
          <w:sz w:val="28"/>
          <w:szCs w:val="28"/>
          <w:lang w:val="en-US"/>
        </w:rPr>
        <w:t xml:space="preserve">, </w:t>
      </w:r>
      <w:r w:rsidR="004A0B66" w:rsidRPr="004A0B66">
        <w:rPr>
          <w:color w:val="FF0000"/>
          <w:sz w:val="28"/>
          <w:szCs w:val="28"/>
          <w:lang w:val="en-US"/>
        </w:rPr>
        <w:t>year</w:t>
      </w:r>
      <w:r w:rsidRPr="004A0B66">
        <w:rPr>
          <w:color w:val="FF0000"/>
          <w:sz w:val="28"/>
          <w:szCs w:val="28"/>
          <w:lang w:val="en-US"/>
        </w:rPr>
        <w:t xml:space="preserve">, </w:t>
      </w:r>
      <w:r w:rsidR="004A0B66" w:rsidRPr="004A0B66">
        <w:rPr>
          <w:color w:val="FF0000"/>
          <w:sz w:val="28"/>
          <w:szCs w:val="28"/>
          <w:lang w:val="en-US"/>
        </w:rPr>
        <w:t>pp</w:t>
      </w:r>
      <w:r w:rsidR="00A93EE3">
        <w:rPr>
          <w:color w:val="FF0000"/>
          <w:sz w:val="28"/>
          <w:szCs w:val="28"/>
          <w:lang w:val="en-US"/>
        </w:rPr>
        <w:t>.</w:t>
      </w:r>
      <w:r w:rsidR="007D5C73">
        <w:rPr>
          <w:color w:val="FF0000"/>
          <w:sz w:val="28"/>
          <w:szCs w:val="28"/>
          <w:lang w:val="en-US"/>
        </w:rPr>
        <w:t xml:space="preserve"> </w:t>
      </w:r>
    </w:p>
    <w:p w14:paraId="511E3787" w14:textId="1A65865F" w:rsidR="000152EE" w:rsidRPr="004A0B66" w:rsidRDefault="00000000" w:rsidP="000152EE">
      <w:pPr>
        <w:ind w:left="567" w:right="850"/>
        <w:jc w:val="right"/>
        <w:rPr>
          <w:color w:val="FF0000"/>
          <w:sz w:val="28"/>
          <w:szCs w:val="28"/>
          <w:lang w:val="en-US"/>
        </w:rPr>
      </w:pPr>
      <w:hyperlink r:id="rId9" w:history="1">
        <w:r w:rsidR="007D5C73" w:rsidRPr="002D17C2">
          <w:rPr>
            <w:rStyle w:val="Hipervnculo"/>
            <w:iCs/>
            <w:sz w:val="28"/>
            <w:szCs w:val="28"/>
            <w:lang w:val="en-US"/>
          </w:rPr>
          <w:t>https://doi.org/</w:t>
        </w:r>
      </w:hyperlink>
      <w:r w:rsidR="007D5C73">
        <w:rPr>
          <w:iCs/>
          <w:color w:val="FF0000"/>
          <w:sz w:val="28"/>
          <w:szCs w:val="28"/>
          <w:lang w:val="en-US"/>
        </w:rPr>
        <w:t xml:space="preserve"> </w:t>
      </w:r>
    </w:p>
    <w:p w14:paraId="39CD7F7D" w14:textId="57A82DA0" w:rsidR="009225B8" w:rsidRPr="00173987" w:rsidRDefault="00000000" w:rsidP="00F36CC2">
      <w:pPr>
        <w:ind w:left="567" w:right="850"/>
        <w:jc w:val="right"/>
        <w:rPr>
          <w:sz w:val="28"/>
          <w:szCs w:val="28"/>
          <w:lang w:val="en-US"/>
        </w:rPr>
      </w:pPr>
      <w:hyperlink r:id="rId10" w:history="1">
        <w:r w:rsidR="005B715B" w:rsidRPr="00173987">
          <w:rPr>
            <w:rStyle w:val="Hipervnculo"/>
            <w:sz w:val="28"/>
            <w:szCs w:val="28"/>
            <w:lang w:val="en-US"/>
          </w:rPr>
          <w:t>https://www.boredomsociety.com/jbs</w:t>
        </w:r>
      </w:hyperlink>
    </w:p>
    <w:p w14:paraId="327F6A4E" w14:textId="7369EECB" w:rsidR="00E61DE9" w:rsidRPr="002B4F5A" w:rsidRDefault="00E61DE9" w:rsidP="00F36CC2">
      <w:pPr>
        <w:ind w:left="567" w:right="850"/>
        <w:jc w:val="right"/>
        <w:rPr>
          <w:sz w:val="16"/>
          <w:szCs w:val="16"/>
          <w:lang w:val="en-US"/>
        </w:rPr>
      </w:pPr>
    </w:p>
    <w:p w14:paraId="733CD3E0" w14:textId="6C2E3875" w:rsidR="00E61DE9" w:rsidRDefault="0014061F" w:rsidP="00F36CC2">
      <w:pPr>
        <w:ind w:left="567" w:right="850"/>
        <w:jc w:val="right"/>
        <w:rPr>
          <w:b/>
          <w:bCs/>
          <w:sz w:val="28"/>
          <w:szCs w:val="28"/>
          <w:lang w:val="en-US"/>
        </w:rPr>
      </w:pPr>
      <w:r w:rsidRPr="00A5222D">
        <w:rPr>
          <w:noProof/>
        </w:rPr>
        <w:drawing>
          <wp:inline distT="0" distB="0" distL="0" distR="0" wp14:anchorId="4438E414" wp14:editId="5592AB9B">
            <wp:extent cx="703385" cy="247146"/>
            <wp:effectExtent l="0" t="0" r="0" b="0"/>
            <wp:docPr id="4" name="Imagen 4" descr="Licencia de Creative Comm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cencia de Creative Common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736" cy="256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BAB73" w14:textId="6C194DD1" w:rsidR="00E61DE9" w:rsidRDefault="00E61DE9" w:rsidP="00173987">
      <w:pPr>
        <w:ind w:left="567"/>
        <w:jc w:val="right"/>
        <w:rPr>
          <w:b/>
          <w:bCs/>
          <w:sz w:val="28"/>
          <w:szCs w:val="28"/>
          <w:lang w:val="en-US"/>
        </w:rPr>
      </w:pPr>
    </w:p>
    <w:p w14:paraId="21CB41EA" w14:textId="5FDF7140" w:rsidR="00A5222D" w:rsidRDefault="00A5222D" w:rsidP="00173987">
      <w:pPr>
        <w:ind w:left="567"/>
        <w:jc w:val="right"/>
        <w:rPr>
          <w:b/>
          <w:bCs/>
          <w:sz w:val="28"/>
          <w:szCs w:val="28"/>
          <w:lang w:val="en-US"/>
        </w:rPr>
      </w:pPr>
    </w:p>
    <w:p w14:paraId="0960A3CD" w14:textId="405DE34F" w:rsidR="00D4738B" w:rsidRPr="00173987" w:rsidRDefault="00715CA1" w:rsidP="00173987">
      <w:pPr>
        <w:ind w:left="567"/>
        <w:jc w:val="center"/>
        <w:rPr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Title</w:t>
      </w:r>
      <w:r w:rsidR="00E76961" w:rsidRPr="00487E66">
        <w:rPr>
          <w:rFonts w:ascii="Open Sans" w:hAnsi="Open Sans" w:cs="Open Sans"/>
          <w:color w:val="212529"/>
          <w:sz w:val="40"/>
          <w:szCs w:val="40"/>
          <w:shd w:val="clear" w:color="auto" w:fill="FFFFFF"/>
          <w:lang w:val="en-US"/>
        </w:rPr>
        <w:t xml:space="preserve"> </w:t>
      </w:r>
      <w:r w:rsidR="00D4738B" w:rsidRPr="00487E66">
        <w:rPr>
          <w:sz w:val="40"/>
          <w:szCs w:val="40"/>
          <w:lang w:val="en-US"/>
        </w:rPr>
        <w:br/>
      </w:r>
    </w:p>
    <w:p w14:paraId="5F31E36F" w14:textId="33518E79" w:rsidR="00913D82" w:rsidRPr="007D5C73" w:rsidRDefault="00913D82" w:rsidP="00173987">
      <w:pPr>
        <w:spacing w:line="276" w:lineRule="auto"/>
        <w:ind w:left="567" w:right="-1"/>
        <w:outlineLvl w:val="0"/>
        <w:rPr>
          <w:b/>
          <w:bCs/>
          <w:sz w:val="32"/>
          <w:szCs w:val="32"/>
          <w:lang w:val="en-US"/>
        </w:rPr>
      </w:pPr>
    </w:p>
    <w:p w14:paraId="5DD0CBEC" w14:textId="1D2D8CA9" w:rsidR="00E61DE9" w:rsidRPr="00242DFD" w:rsidRDefault="004A0B66" w:rsidP="00173987">
      <w:pPr>
        <w:ind w:left="567" w:right="-1"/>
        <w:jc w:val="center"/>
        <w:rPr>
          <w:rFonts w:eastAsia="Calibri"/>
          <w:b/>
          <w:bCs/>
          <w:smallCaps/>
          <w:color w:val="000000" w:themeColor="text1"/>
          <w:sz w:val="36"/>
          <w:szCs w:val="36"/>
          <w:lang w:val="en-US"/>
        </w:rPr>
      </w:pPr>
      <w:r w:rsidRPr="00242DFD">
        <w:rPr>
          <w:rFonts w:eastAsia="Calibri"/>
          <w:b/>
          <w:bCs/>
          <w:smallCaps/>
          <w:color w:val="000000" w:themeColor="text1"/>
          <w:sz w:val="36"/>
          <w:szCs w:val="36"/>
          <w:lang w:val="en-US"/>
        </w:rPr>
        <w:t>Name and surname</w:t>
      </w:r>
    </w:p>
    <w:p w14:paraId="526CC480" w14:textId="7779E74A" w:rsidR="00E61DE9" w:rsidRPr="00242DFD" w:rsidRDefault="004A0B66" w:rsidP="00173987">
      <w:pPr>
        <w:spacing w:line="276" w:lineRule="auto"/>
        <w:ind w:left="567" w:right="-1"/>
        <w:jc w:val="center"/>
        <w:rPr>
          <w:color w:val="000000" w:themeColor="text1"/>
          <w:sz w:val="28"/>
          <w:szCs w:val="28"/>
          <w:lang w:val="en-US"/>
        </w:rPr>
      </w:pPr>
      <w:r w:rsidRPr="00242DFD">
        <w:rPr>
          <w:color w:val="000000" w:themeColor="text1"/>
          <w:sz w:val="28"/>
          <w:szCs w:val="28"/>
          <w:lang w:val="en-US"/>
        </w:rPr>
        <w:t>Institution</w:t>
      </w:r>
      <w:r w:rsidR="007D5C73" w:rsidRPr="00242DFD">
        <w:rPr>
          <w:color w:val="000000" w:themeColor="text1"/>
          <w:sz w:val="28"/>
          <w:szCs w:val="28"/>
          <w:lang w:val="en-US"/>
        </w:rPr>
        <w:t xml:space="preserve"> </w:t>
      </w:r>
    </w:p>
    <w:p w14:paraId="0857B658" w14:textId="1AAAEF0E" w:rsidR="00E61DE9" w:rsidRPr="00242DFD" w:rsidRDefault="00173987" w:rsidP="00173987">
      <w:pPr>
        <w:spacing w:line="276" w:lineRule="auto"/>
        <w:ind w:left="567" w:right="-1"/>
        <w:jc w:val="center"/>
        <w:rPr>
          <w:color w:val="000000" w:themeColor="text1"/>
          <w:sz w:val="28"/>
          <w:szCs w:val="28"/>
          <w:lang w:val="en-US"/>
        </w:rPr>
      </w:pPr>
      <w:r w:rsidRPr="00242DFD">
        <w:rPr>
          <w:noProof/>
          <w:color w:val="000000" w:themeColor="text1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4CFA57" wp14:editId="3FB96934">
                <wp:simplePos x="0" y="0"/>
                <wp:positionH relativeFrom="column">
                  <wp:posOffset>1176090</wp:posOffset>
                </wp:positionH>
                <wp:positionV relativeFrom="paragraph">
                  <wp:posOffset>175895</wp:posOffset>
                </wp:positionV>
                <wp:extent cx="430305" cy="331694"/>
                <wp:effectExtent l="0" t="0" r="0" b="0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305" cy="3316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8B9399" w14:textId="0F6D9E08" w:rsidR="00173987" w:rsidRDefault="00173987">
                            <w:r w:rsidRPr="00173987">
                              <w:rPr>
                                <w:noProof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drawing>
                                <wp:inline distT="0" distB="0" distL="0" distR="0" wp14:anchorId="7B5459DE" wp14:editId="581016C3">
                                  <wp:extent cx="215153" cy="215153"/>
                                  <wp:effectExtent l="0" t="0" r="1270" b="1270"/>
                                  <wp:docPr id="132" name="Imagen 132" descr="Icono&#10;&#10;Descripción generada automáticamen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Imagen 1" descr="Icono&#10;&#10;Descripción generada automáticamente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768" cy="22176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4CFA57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92.6pt;margin-top:13.85pt;width:33.9pt;height:26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" filled="f" stroked="f" strokeweight=".5pt">
                <v:textbox>
                  <w:txbxContent>
                    <w:p w14:paraId="758B9399" w14:textId="0F6D9E08" w:rsidR="00173987" w:rsidRDefault="00173987">
                      <w:r w:rsidRPr="00173987">
                        <w:rPr>
                          <w:noProof/>
                          <w:color w:val="000000" w:themeColor="text1"/>
                          <w:sz w:val="22"/>
                          <w:szCs w:val="22"/>
                          <w:lang w:val="en-US"/>
                        </w:rPr>
                        <w:drawing>
                          <wp:inline distT="0" distB="0" distL="0" distR="0" wp14:anchorId="7B5459DE" wp14:editId="581016C3">
                            <wp:extent cx="215153" cy="215153"/>
                            <wp:effectExtent l="0" t="0" r="1270" b="1270"/>
                            <wp:docPr id="132" name="Imagen 132" descr="Icono&#10;&#10;Descripción generada automáticamen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Imagen 1" descr="Icono&#10;&#10;Descripción generada automáticamente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768" cy="22176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A0B66" w:rsidRPr="00242DFD">
        <w:rPr>
          <w:color w:val="000000" w:themeColor="text1"/>
          <w:lang w:val="en-US"/>
        </w:rPr>
        <w:t>email</w:t>
      </w:r>
      <w:r w:rsidR="007D5C73" w:rsidRPr="00242DFD">
        <w:rPr>
          <w:color w:val="000000" w:themeColor="text1"/>
          <w:lang w:val="en-US"/>
        </w:rPr>
        <w:t xml:space="preserve"> </w:t>
      </w:r>
      <w:hyperlink r:id="rId14" w:history="1"/>
    </w:p>
    <w:p w14:paraId="4EDE9348" w14:textId="2AA1B897" w:rsidR="00E61DE9" w:rsidRPr="007D5C73" w:rsidRDefault="00173987" w:rsidP="00752DF6">
      <w:pPr>
        <w:spacing w:line="276" w:lineRule="auto"/>
        <w:ind w:left="567" w:right="-1"/>
        <w:jc w:val="center"/>
        <w:rPr>
          <w:color w:val="FF0000"/>
          <w:sz w:val="28"/>
          <w:szCs w:val="28"/>
          <w:lang w:val="en-US"/>
        </w:rPr>
      </w:pPr>
      <w:r w:rsidRPr="007D5C73">
        <w:rPr>
          <w:color w:val="FF0000"/>
          <w:sz w:val="28"/>
          <w:szCs w:val="28"/>
          <w:lang w:val="en-US"/>
        </w:rPr>
        <w:t xml:space="preserve">  </w:t>
      </w:r>
      <w:hyperlink r:id="rId15" w:history="1">
        <w:r w:rsidR="007D5C73" w:rsidRPr="002D17C2">
          <w:rPr>
            <w:rStyle w:val="Hipervnculo"/>
            <w:sz w:val="28"/>
            <w:szCs w:val="28"/>
            <w:lang w:val="en-US"/>
          </w:rPr>
          <w:t>https://</w:t>
        </w:r>
        <w:r w:rsidR="007D5C73" w:rsidRPr="002D17C2">
          <w:rPr>
            <w:rStyle w:val="Hipervnculo"/>
            <w:b/>
            <w:bCs/>
            <w:sz w:val="28"/>
            <w:szCs w:val="28"/>
            <w:lang w:val="en-US"/>
          </w:rPr>
          <w:t>orcid</w:t>
        </w:r>
        <w:r w:rsidR="007D5C73" w:rsidRPr="002D17C2">
          <w:rPr>
            <w:rStyle w:val="Hipervnculo"/>
            <w:sz w:val="28"/>
            <w:szCs w:val="28"/>
            <w:lang w:val="en-US"/>
          </w:rPr>
          <w:t>.org/0000-0000-0000-0000</w:t>
        </w:r>
      </w:hyperlink>
      <w:r w:rsidR="007D5C73">
        <w:rPr>
          <w:color w:val="FF0000"/>
          <w:sz w:val="28"/>
          <w:szCs w:val="28"/>
          <w:lang w:val="en-US"/>
        </w:rPr>
        <w:t xml:space="preserve"> </w:t>
      </w:r>
    </w:p>
    <w:p w14:paraId="4F8CEE03" w14:textId="77777777" w:rsidR="00752DF6" w:rsidRPr="00752DF6" w:rsidRDefault="00752DF6" w:rsidP="00752DF6">
      <w:pPr>
        <w:spacing w:line="276" w:lineRule="auto"/>
        <w:ind w:left="567" w:right="-1"/>
        <w:jc w:val="center"/>
        <w:rPr>
          <w:color w:val="000000" w:themeColor="text1"/>
          <w:sz w:val="28"/>
          <w:szCs w:val="28"/>
          <w:lang w:val="en-US"/>
        </w:rPr>
      </w:pPr>
    </w:p>
    <w:p w14:paraId="77855F38" w14:textId="1D95C8A6" w:rsidR="00F36CC2" w:rsidRDefault="001356DF" w:rsidP="00F36CC2">
      <w:pPr>
        <w:spacing w:after="120" w:line="276" w:lineRule="auto"/>
        <w:ind w:right="-1"/>
        <w:jc w:val="both"/>
        <w:rPr>
          <w:sz w:val="32"/>
          <w:szCs w:val="32"/>
          <w:lang w:val="en-US"/>
        </w:rPr>
      </w:pPr>
      <w:r>
        <w:rPr>
          <w:i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AFC66C" wp14:editId="6383B5D2">
                <wp:simplePos x="0" y="0"/>
                <wp:positionH relativeFrom="column">
                  <wp:posOffset>368300</wp:posOffset>
                </wp:positionH>
                <wp:positionV relativeFrom="paragraph">
                  <wp:posOffset>344805</wp:posOffset>
                </wp:positionV>
                <wp:extent cx="5216577" cy="3439806"/>
                <wp:effectExtent l="0" t="0" r="15875" b="14605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6577" cy="343980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4D7B7F" w14:textId="77777777" w:rsidR="001356DF" w:rsidRPr="007F0CD4" w:rsidRDefault="001356DF" w:rsidP="001356DF">
                            <w:pPr>
                              <w:spacing w:after="120" w:line="276" w:lineRule="auto"/>
                              <w:ind w:right="-1"/>
                              <w:jc w:val="both"/>
                              <w:rPr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F0CD4">
                              <w:rPr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Abstract </w:t>
                            </w:r>
                            <w:r w:rsidRPr="007F0CD4">
                              <w:rPr>
                                <w:iCs/>
                                <w:color w:val="FF0000"/>
                                <w:sz w:val="20"/>
                                <w:szCs w:val="20"/>
                                <w:lang w:val="en-US"/>
                              </w:rPr>
                              <w:t>[up to 250 words]</w:t>
                            </w:r>
                            <w:r w:rsidRPr="007F0CD4">
                              <w:rPr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: </w:t>
                            </w:r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dipiscing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sed do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labore et dolore magna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Ut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Duis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dolore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xcepte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si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occaec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upidat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no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proide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sunt in culpa qui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offici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deseru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mol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ni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d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s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laboru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Lorem ipsum dolor sit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dipiscing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sed do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labore et dolore magna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Ut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Duis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dolore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xcepte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si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occaec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upidat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no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proide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sunt in culpa qui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offici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deseru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mol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ni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d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s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laboru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Lorem ipsum dolor sit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dipiscing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sed do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labore et dolore magna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Ut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Duis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dolore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xcepte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si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occaec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upidat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no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proide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sunt in culpa qui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offici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deseru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mol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ni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d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s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laboru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dipiscing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sed do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labore et dolore magna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Ut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. Duis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dolore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7F0CD4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14:paraId="2B8763DF" w14:textId="77777777" w:rsidR="001356DF" w:rsidRPr="007F0CD4" w:rsidRDefault="001356DF" w:rsidP="001356DF">
                            <w:pPr>
                              <w:spacing w:after="120" w:line="276" w:lineRule="auto"/>
                              <w:ind w:right="-1"/>
                              <w:jc w:val="both"/>
                              <w:rPr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F0CD4">
                              <w:rPr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Keywords </w:t>
                            </w:r>
                            <w:r w:rsidRPr="007F0CD4">
                              <w:rPr>
                                <w:iCs/>
                                <w:color w:val="FF0000"/>
                                <w:sz w:val="20"/>
                                <w:szCs w:val="20"/>
                                <w:lang w:val="en-US"/>
                              </w:rPr>
                              <w:t>[4 to 6]</w:t>
                            </w:r>
                            <w:r w:rsidRPr="007F0CD4">
                              <w:rPr>
                                <w:iCs/>
                                <w:sz w:val="20"/>
                                <w:szCs w:val="20"/>
                                <w:lang w:val="en-US"/>
                              </w:rPr>
                              <w:t>:</w:t>
                            </w:r>
                          </w:p>
                          <w:p w14:paraId="040F265A" w14:textId="77777777" w:rsidR="001356DF" w:rsidRDefault="001356DF" w:rsidP="001356D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AFC66C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7" type="#_x0000_t202" style="position:absolute;left:0;text-align:left;margin-left:29pt;margin-top:27.15pt;width:410.75pt;height:270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" fillcolor="#d8d8d8 [2732]" strokeweight=".5pt">
                <v:textbox>
                  <w:txbxContent>
                    <w:p w14:paraId="044D7B7F" w14:textId="77777777" w:rsidR="001356DF" w:rsidRPr="007F0CD4" w:rsidRDefault="001356DF" w:rsidP="001356DF">
                      <w:pPr>
                        <w:spacing w:after="120" w:line="276" w:lineRule="auto"/>
                        <w:ind w:right="-1"/>
                        <w:jc w:val="both"/>
                        <w:rPr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7F0CD4">
                        <w:rPr>
                          <w:iCs/>
                          <w:sz w:val="20"/>
                          <w:szCs w:val="20"/>
                          <w:lang w:val="en-US"/>
                        </w:rPr>
                        <w:t xml:space="preserve">Abstract </w:t>
                      </w:r>
                      <w:r w:rsidRPr="007F0CD4">
                        <w:rPr>
                          <w:iCs/>
                          <w:color w:val="FF0000"/>
                          <w:sz w:val="20"/>
                          <w:szCs w:val="20"/>
                          <w:lang w:val="en-US"/>
                        </w:rPr>
                        <w:t>[up to 250 words]</w:t>
                      </w:r>
                      <w:r w:rsidRPr="007F0CD4">
                        <w:rPr>
                          <w:iCs/>
                          <w:sz w:val="20"/>
                          <w:szCs w:val="20"/>
                          <w:lang w:val="en-US"/>
                        </w:rPr>
                        <w:t xml:space="preserve">: </w:t>
                      </w:r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me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nsectet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dipiscing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sed do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iusmod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tempo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incididu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labore et dolore magna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liqu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Ut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ni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ad minim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enia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quis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nostrud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llamco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laboris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nisi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liquip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ex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mmodo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nsequ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Duis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ut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irur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dolor i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reprehender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i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oluptat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e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ss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illu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dolore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u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fugi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null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pariat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xcepte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si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occaec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upidat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no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proide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sunt in culpa qui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offici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deseru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mol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ni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id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s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laboru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Lorem ipsum dolor sit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me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nsectet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dipiscing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sed do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iusmod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tempo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incididu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labore et dolore magna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liqu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Ut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ni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ad minim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enia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quis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nostrud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llamco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laboris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nisi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liquip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ex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mmodo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nsequ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Duis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ut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irur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dolor i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reprehender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i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oluptat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e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ss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illu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dolore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u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fugi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null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pariat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xcepte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si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occaec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upidat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no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proide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sunt in culpa qui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offici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deseru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mol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ni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id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s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laboru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Lorem ipsum dolor sit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me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nsectet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dipiscing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sed do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iusmod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tempo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incididu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labore et dolore magna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liqu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Ut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ni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ad minim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enia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quis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nostrud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llamco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laboris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nisi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liquip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ex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mmodo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nsequ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Duis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ut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irur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dolor i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reprehender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i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oluptat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e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ss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illu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dolore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u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fugi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null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pariat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xcepte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si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occaec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upidat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no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proide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sunt in culpa qui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offici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deseru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mol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ni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id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s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laboru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me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nsectet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dipiscing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sed do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iusmod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tempo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incididun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labore et dolore magna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liqu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Ut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ni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ad minim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enia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quis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nostrud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llamco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laboris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nisi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u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liquip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ex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mmodo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onsequ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. Duis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aut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irur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dolor i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reprehender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in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oluptat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veli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sse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cillum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dolore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eu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fugiat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nulla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pariatur</w:t>
                      </w:r>
                      <w:proofErr w:type="spellEnd"/>
                      <w:r w:rsidRPr="007F0CD4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  <w:p w14:paraId="2B8763DF" w14:textId="77777777" w:rsidR="001356DF" w:rsidRPr="007F0CD4" w:rsidRDefault="001356DF" w:rsidP="001356DF">
                      <w:pPr>
                        <w:spacing w:after="120" w:line="276" w:lineRule="auto"/>
                        <w:ind w:right="-1"/>
                        <w:jc w:val="both"/>
                        <w:rPr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7F0CD4">
                        <w:rPr>
                          <w:iCs/>
                          <w:sz w:val="20"/>
                          <w:szCs w:val="20"/>
                          <w:lang w:val="en-US"/>
                        </w:rPr>
                        <w:t xml:space="preserve">Keywords </w:t>
                      </w:r>
                      <w:r w:rsidRPr="007F0CD4">
                        <w:rPr>
                          <w:iCs/>
                          <w:color w:val="FF0000"/>
                          <w:sz w:val="20"/>
                          <w:szCs w:val="20"/>
                          <w:lang w:val="en-US"/>
                        </w:rPr>
                        <w:t>[4 to 6]</w:t>
                      </w:r>
                      <w:r w:rsidRPr="007F0CD4">
                        <w:rPr>
                          <w:iCs/>
                          <w:sz w:val="20"/>
                          <w:szCs w:val="20"/>
                          <w:lang w:val="en-US"/>
                        </w:rPr>
                        <w:t>:</w:t>
                      </w:r>
                    </w:p>
                    <w:p w14:paraId="040F265A" w14:textId="77777777" w:rsidR="001356DF" w:rsidRDefault="001356DF" w:rsidP="001356DF"/>
                  </w:txbxContent>
                </v:textbox>
              </v:shape>
            </w:pict>
          </mc:Fallback>
        </mc:AlternateContent>
      </w:r>
    </w:p>
    <w:p w14:paraId="5FD754FA" w14:textId="2452F535" w:rsidR="001356DF" w:rsidRPr="007D5C73" w:rsidRDefault="001356DF" w:rsidP="00F36CC2">
      <w:pPr>
        <w:spacing w:after="120" w:line="276" w:lineRule="auto"/>
        <w:ind w:right="-1"/>
        <w:jc w:val="both"/>
        <w:rPr>
          <w:sz w:val="32"/>
          <w:szCs w:val="32"/>
          <w:lang w:val="en-US"/>
        </w:rPr>
      </w:pPr>
    </w:p>
    <w:p w14:paraId="48341D97" w14:textId="15464680" w:rsidR="00C67186" w:rsidRDefault="00C67186" w:rsidP="00490603">
      <w:pPr>
        <w:spacing w:after="120" w:line="276" w:lineRule="auto"/>
        <w:jc w:val="both"/>
        <w:rPr>
          <w:lang w:val="en-GB"/>
        </w:rPr>
      </w:pPr>
    </w:p>
    <w:p w14:paraId="440B6B53" w14:textId="05212C4B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64ACE441" w14:textId="57BD757E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1A51417C" w14:textId="3A49FC4D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4360F009" w14:textId="78E56FD8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1500A4DC" w14:textId="54C15B45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18D74D9F" w14:textId="16C9814A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4B71B405" w14:textId="6414103C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70BFC7A1" w14:textId="085A52AB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0C22223F" w14:textId="1488803D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53AC6439" w14:textId="178DC42A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34AB307D" w14:textId="266FEBDA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2EB7C5C4" w14:textId="5B2AB330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1029211E" w14:textId="14E825DC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290137F9" w14:textId="2ECD1723" w:rsidR="00990044" w:rsidRDefault="00990044" w:rsidP="00490603">
      <w:pPr>
        <w:spacing w:after="120" w:line="276" w:lineRule="auto"/>
        <w:jc w:val="both"/>
        <w:rPr>
          <w:lang w:val="en-GB"/>
        </w:rPr>
      </w:pPr>
    </w:p>
    <w:p w14:paraId="6A005660" w14:textId="77777777" w:rsidR="00990044" w:rsidRPr="0095445D" w:rsidRDefault="00990044" w:rsidP="00490603">
      <w:pPr>
        <w:spacing w:after="120" w:line="276" w:lineRule="auto"/>
        <w:jc w:val="both"/>
        <w:rPr>
          <w:lang w:val="en-GB"/>
        </w:rPr>
      </w:pPr>
    </w:p>
    <w:sectPr w:rsidR="00990044" w:rsidRPr="0095445D" w:rsidSect="00645E21">
      <w:headerReference w:type="first" r:id="rId16"/>
      <w:footerReference w:type="first" r:id="rId17"/>
      <w:pgSz w:w="11906" w:h="16838"/>
      <w:pgMar w:top="1747" w:right="1415" w:bottom="851" w:left="1277" w:header="709" w:footer="709" w:gutter="0"/>
      <w:pgNumType w:start="2"/>
      <w:cols w:space="47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0D8BB" w14:textId="77777777" w:rsidR="00165B9D" w:rsidRDefault="00165B9D" w:rsidP="00692E95">
      <w:r>
        <w:separator/>
      </w:r>
    </w:p>
  </w:endnote>
  <w:endnote w:type="continuationSeparator" w:id="0">
    <w:p w14:paraId="76C2644B" w14:textId="77777777" w:rsidR="00165B9D" w:rsidRDefault="00165B9D" w:rsidP="00692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roid Sans Fallback">
    <w:altName w:val="MS Gothic"/>
    <w:panose1 w:val="020B0604020202020204"/>
    <w:charset w:val="80"/>
    <w:family w:val="auto"/>
    <w:pitch w:val="variable"/>
  </w:font>
  <w:font w:name="Lohit Hindi">
    <w:altName w:val="MS Gothic"/>
    <w:panose1 w:val="020B0604020202020204"/>
    <w:charset w:val="80"/>
    <w:family w:val="auto"/>
    <w:pitch w:val="variable"/>
  </w:font>
  <w:font w:name="Droid Sans Mono">
    <w:panose1 w:val="020B0604020202020204"/>
    <w:charset w:val="80"/>
    <w:family w:val="modern"/>
    <w:pitch w:val="default"/>
  </w:font>
  <w:font w:name="WenQuanYi Micro Hei">
    <w:altName w:val="MS Gothic"/>
    <w:panose1 w:val="020B0604020202020204"/>
    <w:charset w:val="80"/>
    <w:family w:val="modern"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E850A" w14:textId="77777777" w:rsidR="00645E21" w:rsidRPr="00FD7272" w:rsidRDefault="00645E21" w:rsidP="009225B8">
    <w:pPr>
      <w:spacing w:line="360" w:lineRule="auto"/>
      <w:rPr>
        <w:color w:val="000000" w:themeColor="text1"/>
        <w:sz w:val="16"/>
        <w:szCs w:val="16"/>
        <w:lang w:val="en-US" w:eastAsia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E39D4" w14:textId="77777777" w:rsidR="00165B9D" w:rsidRDefault="00165B9D" w:rsidP="00692E95">
      <w:r>
        <w:separator/>
      </w:r>
    </w:p>
  </w:footnote>
  <w:footnote w:type="continuationSeparator" w:id="0">
    <w:p w14:paraId="5630269C" w14:textId="77777777" w:rsidR="00165B9D" w:rsidRDefault="00165B9D" w:rsidP="00692E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AD176" w14:textId="79A61EDD" w:rsidR="00F36CC2" w:rsidRPr="00242DFD" w:rsidRDefault="00242DFD" w:rsidP="00645E21">
    <w:pPr>
      <w:pStyle w:val="Encabezado"/>
      <w:pBdr>
        <w:bottom w:val="single" w:sz="12" w:space="1" w:color="auto"/>
      </w:pBdr>
      <w:rPr>
        <w:b/>
        <w:bCs/>
        <w:i/>
        <w:color w:val="000000" w:themeColor="text1"/>
        <w:spacing w:val="-3"/>
        <w:sz w:val="28"/>
        <w:szCs w:val="28"/>
        <w:lang w:val="en-US"/>
      </w:rPr>
    </w:pPr>
    <w:r>
      <w:rPr>
        <w:b/>
        <w:bCs/>
        <w:i/>
        <w:color w:val="000000" w:themeColor="text1"/>
        <w:spacing w:val="-3"/>
        <w:sz w:val="28"/>
        <w:szCs w:val="28"/>
        <w:lang w:val="en-US"/>
      </w:rPr>
      <w:t>Cover page</w:t>
    </w:r>
  </w:p>
  <w:p w14:paraId="424135C1" w14:textId="77777777" w:rsidR="00B45DF2" w:rsidRPr="00F36CC2" w:rsidRDefault="00B45DF2" w:rsidP="00B974F6">
    <w:pPr>
      <w:pStyle w:val="Encabezado"/>
      <w:rPr>
        <w:i/>
        <w:iCs/>
        <w:lang w:val="en-US"/>
      </w:rPr>
    </w:pPr>
  </w:p>
  <w:p w14:paraId="5AB7F44B" w14:textId="77777777" w:rsidR="00B45DF2" w:rsidRPr="009225B8" w:rsidRDefault="00B45DF2" w:rsidP="009225B8">
    <w:pPr>
      <w:spacing w:line="360" w:lineRule="auto"/>
      <w:rPr>
        <w:color w:val="000000" w:themeColor="text1"/>
        <w:lang w:val="en-US" w:eastAsia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8462B"/>
    <w:multiLevelType w:val="hybridMultilevel"/>
    <w:tmpl w:val="387AFF86"/>
    <w:lvl w:ilvl="0" w:tplc="A6DA973A">
      <w:start w:val="1"/>
      <w:numFmt w:val="lowerRoman"/>
      <w:lvlText w:val="%1)"/>
      <w:lvlJc w:val="left"/>
      <w:pPr>
        <w:ind w:left="1425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5" w:hanging="360"/>
      </w:pPr>
    </w:lvl>
    <w:lvl w:ilvl="2" w:tplc="0C0A001B" w:tentative="1">
      <w:start w:val="1"/>
      <w:numFmt w:val="lowerRoman"/>
      <w:lvlText w:val="%3."/>
      <w:lvlJc w:val="right"/>
      <w:pPr>
        <w:ind w:left="2505" w:hanging="180"/>
      </w:pPr>
    </w:lvl>
    <w:lvl w:ilvl="3" w:tplc="0C0A000F" w:tentative="1">
      <w:start w:val="1"/>
      <w:numFmt w:val="decimal"/>
      <w:lvlText w:val="%4."/>
      <w:lvlJc w:val="left"/>
      <w:pPr>
        <w:ind w:left="3225" w:hanging="360"/>
      </w:pPr>
    </w:lvl>
    <w:lvl w:ilvl="4" w:tplc="0C0A0019" w:tentative="1">
      <w:start w:val="1"/>
      <w:numFmt w:val="lowerLetter"/>
      <w:lvlText w:val="%5."/>
      <w:lvlJc w:val="left"/>
      <w:pPr>
        <w:ind w:left="3945" w:hanging="360"/>
      </w:pPr>
    </w:lvl>
    <w:lvl w:ilvl="5" w:tplc="0C0A001B" w:tentative="1">
      <w:start w:val="1"/>
      <w:numFmt w:val="lowerRoman"/>
      <w:lvlText w:val="%6."/>
      <w:lvlJc w:val="right"/>
      <w:pPr>
        <w:ind w:left="4665" w:hanging="180"/>
      </w:pPr>
    </w:lvl>
    <w:lvl w:ilvl="6" w:tplc="0C0A000F" w:tentative="1">
      <w:start w:val="1"/>
      <w:numFmt w:val="decimal"/>
      <w:lvlText w:val="%7."/>
      <w:lvlJc w:val="left"/>
      <w:pPr>
        <w:ind w:left="5385" w:hanging="360"/>
      </w:pPr>
    </w:lvl>
    <w:lvl w:ilvl="7" w:tplc="0C0A0019" w:tentative="1">
      <w:start w:val="1"/>
      <w:numFmt w:val="lowerLetter"/>
      <w:lvlText w:val="%8."/>
      <w:lvlJc w:val="left"/>
      <w:pPr>
        <w:ind w:left="6105" w:hanging="360"/>
      </w:pPr>
    </w:lvl>
    <w:lvl w:ilvl="8" w:tplc="0C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046A77D3"/>
    <w:multiLevelType w:val="hybridMultilevel"/>
    <w:tmpl w:val="CAEEB2AC"/>
    <w:lvl w:ilvl="0" w:tplc="7A38371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i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24FFD"/>
    <w:multiLevelType w:val="hybridMultilevel"/>
    <w:tmpl w:val="C2D28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A4809"/>
    <w:multiLevelType w:val="hybridMultilevel"/>
    <w:tmpl w:val="1AB2839A"/>
    <w:lvl w:ilvl="0" w:tplc="40E63994">
      <w:start w:val="1"/>
      <w:numFmt w:val="lowerRoman"/>
      <w:lvlText w:val="(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142AD"/>
    <w:multiLevelType w:val="hybridMultilevel"/>
    <w:tmpl w:val="75AE33A2"/>
    <w:lvl w:ilvl="0" w:tplc="5A549D72">
      <w:start w:val="1"/>
      <w:numFmt w:val="decimal"/>
      <w:lvlText w:val="(%1)"/>
      <w:lvlJc w:val="left"/>
      <w:pPr>
        <w:ind w:left="1069" w:hanging="360"/>
      </w:pPr>
      <w:rPr>
        <w:rFonts w:ascii="Times New Roman" w:eastAsia="Times New Roman" w:hAnsi="Times New Roman" w:cs="Times New Roman"/>
      </w:rPr>
    </w:lvl>
    <w:lvl w:ilvl="1" w:tplc="080A0019" w:tentative="1">
      <w:start w:val="1"/>
      <w:numFmt w:val="lowerLetter"/>
      <w:lvlText w:val="%2."/>
      <w:lvlJc w:val="left"/>
      <w:pPr>
        <w:ind w:left="1789" w:hanging="360"/>
      </w:pPr>
    </w:lvl>
    <w:lvl w:ilvl="2" w:tplc="080A001B" w:tentative="1">
      <w:start w:val="1"/>
      <w:numFmt w:val="lowerRoman"/>
      <w:lvlText w:val="%3."/>
      <w:lvlJc w:val="right"/>
      <w:pPr>
        <w:ind w:left="2509" w:hanging="180"/>
      </w:pPr>
    </w:lvl>
    <w:lvl w:ilvl="3" w:tplc="080A000F" w:tentative="1">
      <w:start w:val="1"/>
      <w:numFmt w:val="decimal"/>
      <w:lvlText w:val="%4."/>
      <w:lvlJc w:val="left"/>
      <w:pPr>
        <w:ind w:left="3229" w:hanging="360"/>
      </w:pPr>
    </w:lvl>
    <w:lvl w:ilvl="4" w:tplc="080A0019" w:tentative="1">
      <w:start w:val="1"/>
      <w:numFmt w:val="lowerLetter"/>
      <w:lvlText w:val="%5."/>
      <w:lvlJc w:val="left"/>
      <w:pPr>
        <w:ind w:left="3949" w:hanging="360"/>
      </w:pPr>
    </w:lvl>
    <w:lvl w:ilvl="5" w:tplc="080A001B" w:tentative="1">
      <w:start w:val="1"/>
      <w:numFmt w:val="lowerRoman"/>
      <w:lvlText w:val="%6."/>
      <w:lvlJc w:val="right"/>
      <w:pPr>
        <w:ind w:left="4669" w:hanging="180"/>
      </w:pPr>
    </w:lvl>
    <w:lvl w:ilvl="6" w:tplc="080A000F" w:tentative="1">
      <w:start w:val="1"/>
      <w:numFmt w:val="decimal"/>
      <w:lvlText w:val="%7."/>
      <w:lvlJc w:val="left"/>
      <w:pPr>
        <w:ind w:left="5389" w:hanging="360"/>
      </w:pPr>
    </w:lvl>
    <w:lvl w:ilvl="7" w:tplc="080A0019" w:tentative="1">
      <w:start w:val="1"/>
      <w:numFmt w:val="lowerLetter"/>
      <w:lvlText w:val="%8."/>
      <w:lvlJc w:val="left"/>
      <w:pPr>
        <w:ind w:left="6109" w:hanging="360"/>
      </w:pPr>
    </w:lvl>
    <w:lvl w:ilvl="8" w:tplc="0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1CC62EF"/>
    <w:multiLevelType w:val="hybridMultilevel"/>
    <w:tmpl w:val="C682F5A4"/>
    <w:lvl w:ilvl="0" w:tplc="27CE6DB6">
      <w:start w:val="1"/>
      <w:numFmt w:val="lowerRoman"/>
      <w:lvlText w:val="(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86C21BF"/>
    <w:multiLevelType w:val="hybridMultilevel"/>
    <w:tmpl w:val="69EC08CC"/>
    <w:lvl w:ilvl="0" w:tplc="4134EE66">
      <w:start w:val="1"/>
      <w:numFmt w:val="decimal"/>
      <w:lvlText w:val="(%1)"/>
      <w:lvlJc w:val="left"/>
      <w:pPr>
        <w:ind w:left="1060" w:hanging="360"/>
      </w:pPr>
      <w:rPr>
        <w:rFonts w:hint="default"/>
        <w:color w:val="000000"/>
      </w:rPr>
    </w:lvl>
    <w:lvl w:ilvl="1" w:tplc="040A0019" w:tentative="1">
      <w:start w:val="1"/>
      <w:numFmt w:val="lowerLetter"/>
      <w:lvlText w:val="%2."/>
      <w:lvlJc w:val="left"/>
      <w:pPr>
        <w:ind w:left="1780" w:hanging="360"/>
      </w:pPr>
    </w:lvl>
    <w:lvl w:ilvl="2" w:tplc="040A001B" w:tentative="1">
      <w:start w:val="1"/>
      <w:numFmt w:val="lowerRoman"/>
      <w:lvlText w:val="%3."/>
      <w:lvlJc w:val="right"/>
      <w:pPr>
        <w:ind w:left="2500" w:hanging="180"/>
      </w:pPr>
    </w:lvl>
    <w:lvl w:ilvl="3" w:tplc="040A000F" w:tentative="1">
      <w:start w:val="1"/>
      <w:numFmt w:val="decimal"/>
      <w:lvlText w:val="%4."/>
      <w:lvlJc w:val="left"/>
      <w:pPr>
        <w:ind w:left="3220" w:hanging="360"/>
      </w:pPr>
    </w:lvl>
    <w:lvl w:ilvl="4" w:tplc="040A0019" w:tentative="1">
      <w:start w:val="1"/>
      <w:numFmt w:val="lowerLetter"/>
      <w:lvlText w:val="%5."/>
      <w:lvlJc w:val="left"/>
      <w:pPr>
        <w:ind w:left="3940" w:hanging="360"/>
      </w:pPr>
    </w:lvl>
    <w:lvl w:ilvl="5" w:tplc="040A001B" w:tentative="1">
      <w:start w:val="1"/>
      <w:numFmt w:val="lowerRoman"/>
      <w:lvlText w:val="%6."/>
      <w:lvlJc w:val="right"/>
      <w:pPr>
        <w:ind w:left="4660" w:hanging="180"/>
      </w:pPr>
    </w:lvl>
    <w:lvl w:ilvl="6" w:tplc="040A000F" w:tentative="1">
      <w:start w:val="1"/>
      <w:numFmt w:val="decimal"/>
      <w:lvlText w:val="%7."/>
      <w:lvlJc w:val="left"/>
      <w:pPr>
        <w:ind w:left="5380" w:hanging="360"/>
      </w:pPr>
    </w:lvl>
    <w:lvl w:ilvl="7" w:tplc="040A0019" w:tentative="1">
      <w:start w:val="1"/>
      <w:numFmt w:val="lowerLetter"/>
      <w:lvlText w:val="%8."/>
      <w:lvlJc w:val="left"/>
      <w:pPr>
        <w:ind w:left="6100" w:hanging="360"/>
      </w:pPr>
    </w:lvl>
    <w:lvl w:ilvl="8" w:tplc="040A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7" w15:restartNumberingAfterBreak="0">
    <w:nsid w:val="1EEE3789"/>
    <w:multiLevelType w:val="hybridMultilevel"/>
    <w:tmpl w:val="2F8EB52A"/>
    <w:lvl w:ilvl="0" w:tplc="095675D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F68DD"/>
    <w:multiLevelType w:val="hybridMultilevel"/>
    <w:tmpl w:val="4EB87E3E"/>
    <w:lvl w:ilvl="0" w:tplc="75BAC5A6">
      <w:start w:val="1"/>
      <w:numFmt w:val="lowerRoman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252D9B"/>
    <w:multiLevelType w:val="hybridMultilevel"/>
    <w:tmpl w:val="E4425D24"/>
    <w:lvl w:ilvl="0" w:tplc="3C38B94A">
      <w:start w:val="1"/>
      <w:numFmt w:val="decimal"/>
      <w:lvlText w:val="%1"/>
      <w:lvlJc w:val="left"/>
      <w:pPr>
        <w:ind w:left="2940" w:hanging="258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CB58D2"/>
    <w:multiLevelType w:val="hybridMultilevel"/>
    <w:tmpl w:val="C7DA832A"/>
    <w:lvl w:ilvl="0" w:tplc="F9421E0A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788" w:hanging="360"/>
      </w:pPr>
    </w:lvl>
    <w:lvl w:ilvl="2" w:tplc="040A001B" w:tentative="1">
      <w:start w:val="1"/>
      <w:numFmt w:val="lowerRoman"/>
      <w:lvlText w:val="%3."/>
      <w:lvlJc w:val="right"/>
      <w:pPr>
        <w:ind w:left="2508" w:hanging="180"/>
      </w:pPr>
    </w:lvl>
    <w:lvl w:ilvl="3" w:tplc="040A000F" w:tentative="1">
      <w:start w:val="1"/>
      <w:numFmt w:val="decimal"/>
      <w:lvlText w:val="%4."/>
      <w:lvlJc w:val="left"/>
      <w:pPr>
        <w:ind w:left="3228" w:hanging="360"/>
      </w:pPr>
    </w:lvl>
    <w:lvl w:ilvl="4" w:tplc="040A0019" w:tentative="1">
      <w:start w:val="1"/>
      <w:numFmt w:val="lowerLetter"/>
      <w:lvlText w:val="%5."/>
      <w:lvlJc w:val="left"/>
      <w:pPr>
        <w:ind w:left="3948" w:hanging="360"/>
      </w:pPr>
    </w:lvl>
    <w:lvl w:ilvl="5" w:tplc="040A001B" w:tentative="1">
      <w:start w:val="1"/>
      <w:numFmt w:val="lowerRoman"/>
      <w:lvlText w:val="%6."/>
      <w:lvlJc w:val="right"/>
      <w:pPr>
        <w:ind w:left="4668" w:hanging="180"/>
      </w:pPr>
    </w:lvl>
    <w:lvl w:ilvl="6" w:tplc="040A000F" w:tentative="1">
      <w:start w:val="1"/>
      <w:numFmt w:val="decimal"/>
      <w:lvlText w:val="%7."/>
      <w:lvlJc w:val="left"/>
      <w:pPr>
        <w:ind w:left="5388" w:hanging="360"/>
      </w:pPr>
    </w:lvl>
    <w:lvl w:ilvl="7" w:tplc="040A0019" w:tentative="1">
      <w:start w:val="1"/>
      <w:numFmt w:val="lowerLetter"/>
      <w:lvlText w:val="%8."/>
      <w:lvlJc w:val="left"/>
      <w:pPr>
        <w:ind w:left="6108" w:hanging="360"/>
      </w:pPr>
    </w:lvl>
    <w:lvl w:ilvl="8" w:tplc="0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8464821"/>
    <w:multiLevelType w:val="hybridMultilevel"/>
    <w:tmpl w:val="C1380A24"/>
    <w:lvl w:ilvl="0" w:tplc="26A632C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D70E7"/>
    <w:multiLevelType w:val="hybridMultilevel"/>
    <w:tmpl w:val="01BCFB2E"/>
    <w:lvl w:ilvl="0" w:tplc="EB0005CE">
      <w:start w:val="1"/>
      <w:numFmt w:val="lowerRoman"/>
      <w:lvlText w:val="%1)"/>
      <w:lvlJc w:val="left"/>
      <w:pPr>
        <w:ind w:left="1660" w:hanging="9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1032CF"/>
    <w:multiLevelType w:val="multilevel"/>
    <w:tmpl w:val="C72C97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3D60A6"/>
    <w:multiLevelType w:val="hybridMultilevel"/>
    <w:tmpl w:val="0B3EAA46"/>
    <w:lvl w:ilvl="0" w:tplc="E19EEB22">
      <w:start w:val="1"/>
      <w:numFmt w:val="lowerRoman"/>
      <w:lvlText w:val="(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DAB7CD5"/>
    <w:multiLevelType w:val="multilevel"/>
    <w:tmpl w:val="9B14E3D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E9B0D5F"/>
    <w:multiLevelType w:val="hybridMultilevel"/>
    <w:tmpl w:val="D44E5A6A"/>
    <w:lvl w:ilvl="0" w:tplc="0F4A0CA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BE4F29"/>
    <w:multiLevelType w:val="hybridMultilevel"/>
    <w:tmpl w:val="E0CEC97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31397"/>
    <w:multiLevelType w:val="hybridMultilevel"/>
    <w:tmpl w:val="482C0CCA"/>
    <w:lvl w:ilvl="0" w:tplc="F66C46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C12806"/>
    <w:multiLevelType w:val="hybridMultilevel"/>
    <w:tmpl w:val="1312F25C"/>
    <w:lvl w:ilvl="0" w:tplc="07349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D07924"/>
    <w:multiLevelType w:val="hybridMultilevel"/>
    <w:tmpl w:val="AF72300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011DFF"/>
    <w:multiLevelType w:val="hybridMultilevel"/>
    <w:tmpl w:val="0B587552"/>
    <w:lvl w:ilvl="0" w:tplc="2834D84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1143F66"/>
    <w:multiLevelType w:val="hybridMultilevel"/>
    <w:tmpl w:val="563824D8"/>
    <w:lvl w:ilvl="0" w:tplc="E9420DAC">
      <w:start w:val="1"/>
      <w:numFmt w:val="lowerRoman"/>
      <w:lvlText w:val="(%1.)"/>
      <w:lvlJc w:val="left"/>
      <w:pPr>
        <w:ind w:left="2131" w:hanging="720"/>
      </w:pPr>
      <w:rPr>
        <w:rFonts w:ascii="Arial" w:eastAsiaTheme="minorHAnsi" w:hAnsi="Arial" w:cs="Arial"/>
      </w:rPr>
    </w:lvl>
    <w:lvl w:ilvl="1" w:tplc="04160019" w:tentative="1">
      <w:start w:val="1"/>
      <w:numFmt w:val="lowerLetter"/>
      <w:lvlText w:val="%2."/>
      <w:lvlJc w:val="left"/>
      <w:pPr>
        <w:ind w:left="2491" w:hanging="360"/>
      </w:pPr>
    </w:lvl>
    <w:lvl w:ilvl="2" w:tplc="0416001B" w:tentative="1">
      <w:start w:val="1"/>
      <w:numFmt w:val="lowerRoman"/>
      <w:lvlText w:val="%3."/>
      <w:lvlJc w:val="right"/>
      <w:pPr>
        <w:ind w:left="3211" w:hanging="180"/>
      </w:pPr>
    </w:lvl>
    <w:lvl w:ilvl="3" w:tplc="0416000F" w:tentative="1">
      <w:start w:val="1"/>
      <w:numFmt w:val="decimal"/>
      <w:lvlText w:val="%4."/>
      <w:lvlJc w:val="left"/>
      <w:pPr>
        <w:ind w:left="3931" w:hanging="360"/>
      </w:pPr>
    </w:lvl>
    <w:lvl w:ilvl="4" w:tplc="04160019" w:tentative="1">
      <w:start w:val="1"/>
      <w:numFmt w:val="lowerLetter"/>
      <w:lvlText w:val="%5."/>
      <w:lvlJc w:val="left"/>
      <w:pPr>
        <w:ind w:left="4651" w:hanging="360"/>
      </w:pPr>
    </w:lvl>
    <w:lvl w:ilvl="5" w:tplc="0416001B" w:tentative="1">
      <w:start w:val="1"/>
      <w:numFmt w:val="lowerRoman"/>
      <w:lvlText w:val="%6."/>
      <w:lvlJc w:val="right"/>
      <w:pPr>
        <w:ind w:left="5371" w:hanging="180"/>
      </w:pPr>
    </w:lvl>
    <w:lvl w:ilvl="6" w:tplc="0416000F" w:tentative="1">
      <w:start w:val="1"/>
      <w:numFmt w:val="decimal"/>
      <w:lvlText w:val="%7."/>
      <w:lvlJc w:val="left"/>
      <w:pPr>
        <w:ind w:left="6091" w:hanging="360"/>
      </w:pPr>
    </w:lvl>
    <w:lvl w:ilvl="7" w:tplc="04160019" w:tentative="1">
      <w:start w:val="1"/>
      <w:numFmt w:val="lowerLetter"/>
      <w:lvlText w:val="%8."/>
      <w:lvlJc w:val="left"/>
      <w:pPr>
        <w:ind w:left="6811" w:hanging="360"/>
      </w:pPr>
    </w:lvl>
    <w:lvl w:ilvl="8" w:tplc="0416001B" w:tentative="1">
      <w:start w:val="1"/>
      <w:numFmt w:val="lowerRoman"/>
      <w:lvlText w:val="%9."/>
      <w:lvlJc w:val="right"/>
      <w:pPr>
        <w:ind w:left="7531" w:hanging="180"/>
      </w:pPr>
    </w:lvl>
  </w:abstractNum>
  <w:abstractNum w:abstractNumId="23" w15:restartNumberingAfterBreak="0">
    <w:nsid w:val="529A126E"/>
    <w:multiLevelType w:val="multilevel"/>
    <w:tmpl w:val="F9CE126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6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4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0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29" w:hanging="1440"/>
      </w:pPr>
      <w:rPr>
        <w:rFonts w:hint="default"/>
      </w:rPr>
    </w:lvl>
  </w:abstractNum>
  <w:abstractNum w:abstractNumId="24" w15:restartNumberingAfterBreak="0">
    <w:nsid w:val="57506C75"/>
    <w:multiLevelType w:val="hybridMultilevel"/>
    <w:tmpl w:val="14740258"/>
    <w:lvl w:ilvl="0" w:tplc="04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216339"/>
    <w:multiLevelType w:val="hybridMultilevel"/>
    <w:tmpl w:val="0162745E"/>
    <w:lvl w:ilvl="0" w:tplc="51E2B2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220B47"/>
    <w:multiLevelType w:val="hybridMultilevel"/>
    <w:tmpl w:val="C5000CFA"/>
    <w:lvl w:ilvl="0" w:tplc="539E30AC">
      <w:start w:val="15"/>
      <w:numFmt w:val="bullet"/>
      <w:lvlText w:val=""/>
      <w:lvlJc w:val="left"/>
      <w:pPr>
        <w:ind w:left="720" w:hanging="360"/>
      </w:pPr>
      <w:rPr>
        <w:rFonts w:ascii="Symbol" w:eastAsia="Georgia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1B6AE4"/>
    <w:multiLevelType w:val="multilevel"/>
    <w:tmpl w:val="F5242C6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Times New Roman" w:hAnsi="Times New Roman" w:cs="Times New Roman" w:hint="default"/>
      </w:rPr>
    </w:lvl>
  </w:abstractNum>
  <w:abstractNum w:abstractNumId="28" w15:restartNumberingAfterBreak="0">
    <w:nsid w:val="5FBB5662"/>
    <w:multiLevelType w:val="hybridMultilevel"/>
    <w:tmpl w:val="0B9E0300"/>
    <w:lvl w:ilvl="0" w:tplc="232CB00A">
      <w:numFmt w:val="bullet"/>
      <w:lvlText w:val="—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010DA4"/>
    <w:multiLevelType w:val="hybridMultilevel"/>
    <w:tmpl w:val="933264DC"/>
    <w:lvl w:ilvl="0" w:tplc="D00A9AA6">
      <w:start w:val="1"/>
      <w:numFmt w:val="lowerRoman"/>
      <w:lvlText w:val="%1)"/>
      <w:lvlJc w:val="left"/>
      <w:pPr>
        <w:ind w:left="927" w:hanging="360"/>
      </w:pPr>
      <w:rPr>
        <w:rFonts w:ascii="Times New Roman" w:eastAsia="Calibri" w:hAnsi="Times New Roman" w:cs="Times New Roman"/>
        <w:color w:val="auto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7D0A36F7"/>
    <w:multiLevelType w:val="hybridMultilevel"/>
    <w:tmpl w:val="B45A5376"/>
    <w:lvl w:ilvl="0" w:tplc="49CA1EA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724818">
    <w:abstractNumId w:val="12"/>
  </w:num>
  <w:num w:numId="2" w16cid:durableId="385377073">
    <w:abstractNumId w:val="0"/>
  </w:num>
  <w:num w:numId="3" w16cid:durableId="750468121">
    <w:abstractNumId w:val="30"/>
  </w:num>
  <w:num w:numId="4" w16cid:durableId="629938505">
    <w:abstractNumId w:val="20"/>
  </w:num>
  <w:num w:numId="5" w16cid:durableId="970747670">
    <w:abstractNumId w:val="28"/>
  </w:num>
  <w:num w:numId="6" w16cid:durableId="2126532012">
    <w:abstractNumId w:val="16"/>
  </w:num>
  <w:num w:numId="7" w16cid:durableId="1734621103">
    <w:abstractNumId w:val="10"/>
  </w:num>
  <w:num w:numId="8" w16cid:durableId="229929596">
    <w:abstractNumId w:val="22"/>
  </w:num>
  <w:num w:numId="9" w16cid:durableId="55009038">
    <w:abstractNumId w:val="8"/>
  </w:num>
  <w:num w:numId="10" w16cid:durableId="1402410116">
    <w:abstractNumId w:val="5"/>
  </w:num>
  <w:num w:numId="11" w16cid:durableId="1081100354">
    <w:abstractNumId w:val="29"/>
  </w:num>
  <w:num w:numId="12" w16cid:durableId="1379620236">
    <w:abstractNumId w:val="21"/>
  </w:num>
  <w:num w:numId="13" w16cid:durableId="1423457508">
    <w:abstractNumId w:val="7"/>
  </w:num>
  <w:num w:numId="14" w16cid:durableId="2124029639">
    <w:abstractNumId w:val="14"/>
  </w:num>
  <w:num w:numId="15" w16cid:durableId="587427139">
    <w:abstractNumId w:val="3"/>
  </w:num>
  <w:num w:numId="16" w16cid:durableId="998575020">
    <w:abstractNumId w:val="23"/>
  </w:num>
  <w:num w:numId="17" w16cid:durableId="1827089111">
    <w:abstractNumId w:val="27"/>
  </w:num>
  <w:num w:numId="18" w16cid:durableId="1953124902">
    <w:abstractNumId w:val="26"/>
  </w:num>
  <w:num w:numId="19" w16cid:durableId="405567397">
    <w:abstractNumId w:val="24"/>
  </w:num>
  <w:num w:numId="20" w16cid:durableId="315451341">
    <w:abstractNumId w:val="6"/>
  </w:num>
  <w:num w:numId="21" w16cid:durableId="407577375">
    <w:abstractNumId w:val="9"/>
  </w:num>
  <w:num w:numId="22" w16cid:durableId="345669517">
    <w:abstractNumId w:val="15"/>
  </w:num>
  <w:num w:numId="23" w16cid:durableId="183522852">
    <w:abstractNumId w:val="1"/>
  </w:num>
  <w:num w:numId="24" w16cid:durableId="784496533">
    <w:abstractNumId w:val="11"/>
  </w:num>
  <w:num w:numId="25" w16cid:durableId="1476410762">
    <w:abstractNumId w:val="17"/>
  </w:num>
  <w:num w:numId="26" w16cid:durableId="799491712">
    <w:abstractNumId w:val="4"/>
  </w:num>
  <w:num w:numId="27" w16cid:durableId="1789622016">
    <w:abstractNumId w:val="25"/>
  </w:num>
  <w:num w:numId="28" w16cid:durableId="388260466">
    <w:abstractNumId w:val="19"/>
  </w:num>
  <w:num w:numId="29" w16cid:durableId="159081802">
    <w:abstractNumId w:val="2"/>
  </w:num>
  <w:num w:numId="30" w16cid:durableId="1273824358">
    <w:abstractNumId w:val="18"/>
  </w:num>
  <w:num w:numId="31" w16cid:durableId="19480813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activeWritingStyle w:appName="MSWord" w:lang="it-IT" w:vendorID="64" w:dllVersion="6" w:nlCheck="1" w:checkStyle="0"/>
  <w:activeWritingStyle w:appName="MSWord" w:lang="es-ES" w:vendorID="64" w:dllVersion="6" w:nlCheck="1" w:checkStyle="1"/>
  <w:activeWritingStyle w:appName="MSWord" w:lang="es-AR" w:vendorID="64" w:dllVersion="6" w:nlCheck="1" w:checkStyle="1"/>
  <w:activeWritingStyle w:appName="MSWord" w:lang="es-ES_tradnl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CH" w:vendorID="64" w:dllVersion="6" w:nlCheck="1" w:checkStyle="1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de-DE" w:vendorID="64" w:dllVersion="0" w:nlCheck="1" w:checkStyle="0"/>
  <w:activeWritingStyle w:appName="MSWord" w:lang="pt-BR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pl-PL" w:vendorID="64" w:dllVersion="0" w:nlCheck="1" w:checkStyle="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rGwMDI2MzU2NbRU0lEKTi0uzszPAykwqQUA6wrH1iwAAAA="/>
  </w:docVars>
  <w:rsids>
    <w:rsidRoot w:val="00692E95"/>
    <w:rsid w:val="000002EE"/>
    <w:rsid w:val="00001B4C"/>
    <w:rsid w:val="000063E8"/>
    <w:rsid w:val="00006DD9"/>
    <w:rsid w:val="000072EF"/>
    <w:rsid w:val="00011692"/>
    <w:rsid w:val="00013E45"/>
    <w:rsid w:val="00014961"/>
    <w:rsid w:val="000152EE"/>
    <w:rsid w:val="00016D93"/>
    <w:rsid w:val="0002389A"/>
    <w:rsid w:val="00023C4C"/>
    <w:rsid w:val="00024593"/>
    <w:rsid w:val="00025AFC"/>
    <w:rsid w:val="00031163"/>
    <w:rsid w:val="00036F59"/>
    <w:rsid w:val="00041A7C"/>
    <w:rsid w:val="00042EEB"/>
    <w:rsid w:val="000438B8"/>
    <w:rsid w:val="0004725B"/>
    <w:rsid w:val="0005129E"/>
    <w:rsid w:val="00052F18"/>
    <w:rsid w:val="000552FD"/>
    <w:rsid w:val="00056FE5"/>
    <w:rsid w:val="00060280"/>
    <w:rsid w:val="000648C7"/>
    <w:rsid w:val="0007182F"/>
    <w:rsid w:val="00072D71"/>
    <w:rsid w:val="00073D4F"/>
    <w:rsid w:val="000743E7"/>
    <w:rsid w:val="00077A9C"/>
    <w:rsid w:val="00080412"/>
    <w:rsid w:val="00081387"/>
    <w:rsid w:val="00081656"/>
    <w:rsid w:val="0008184D"/>
    <w:rsid w:val="00082BD8"/>
    <w:rsid w:val="00083421"/>
    <w:rsid w:val="00083785"/>
    <w:rsid w:val="00083E97"/>
    <w:rsid w:val="00085D81"/>
    <w:rsid w:val="00085D9D"/>
    <w:rsid w:val="00087596"/>
    <w:rsid w:val="000924EC"/>
    <w:rsid w:val="000A04CA"/>
    <w:rsid w:val="000A05C3"/>
    <w:rsid w:val="000A64FF"/>
    <w:rsid w:val="000B1718"/>
    <w:rsid w:val="000B1A03"/>
    <w:rsid w:val="000B25A7"/>
    <w:rsid w:val="000B26EA"/>
    <w:rsid w:val="000B4187"/>
    <w:rsid w:val="000B7454"/>
    <w:rsid w:val="000C27F9"/>
    <w:rsid w:val="000C2A02"/>
    <w:rsid w:val="000C3F2A"/>
    <w:rsid w:val="000C4E40"/>
    <w:rsid w:val="000C506B"/>
    <w:rsid w:val="000C5A52"/>
    <w:rsid w:val="000C769F"/>
    <w:rsid w:val="000C7C49"/>
    <w:rsid w:val="000D0099"/>
    <w:rsid w:val="000D09FD"/>
    <w:rsid w:val="000D11C9"/>
    <w:rsid w:val="000D5EEB"/>
    <w:rsid w:val="000D6015"/>
    <w:rsid w:val="000D79D9"/>
    <w:rsid w:val="000E376A"/>
    <w:rsid w:val="000E3CC1"/>
    <w:rsid w:val="000E52EC"/>
    <w:rsid w:val="000F1117"/>
    <w:rsid w:val="000F7C27"/>
    <w:rsid w:val="001014E5"/>
    <w:rsid w:val="0010375C"/>
    <w:rsid w:val="001051D4"/>
    <w:rsid w:val="00105D00"/>
    <w:rsid w:val="0011007B"/>
    <w:rsid w:val="0011141B"/>
    <w:rsid w:val="00114B5B"/>
    <w:rsid w:val="00114EDE"/>
    <w:rsid w:val="0011781F"/>
    <w:rsid w:val="00120497"/>
    <w:rsid w:val="00121260"/>
    <w:rsid w:val="00124CFA"/>
    <w:rsid w:val="00126842"/>
    <w:rsid w:val="00126B22"/>
    <w:rsid w:val="00127B39"/>
    <w:rsid w:val="00130DDF"/>
    <w:rsid w:val="00131664"/>
    <w:rsid w:val="001320C8"/>
    <w:rsid w:val="001340DE"/>
    <w:rsid w:val="00134448"/>
    <w:rsid w:val="0013469D"/>
    <w:rsid w:val="001356DF"/>
    <w:rsid w:val="0014061F"/>
    <w:rsid w:val="00145D69"/>
    <w:rsid w:val="00146E60"/>
    <w:rsid w:val="001474B8"/>
    <w:rsid w:val="001502A6"/>
    <w:rsid w:val="001540F0"/>
    <w:rsid w:val="00160229"/>
    <w:rsid w:val="001603B4"/>
    <w:rsid w:val="001605EE"/>
    <w:rsid w:val="00163695"/>
    <w:rsid w:val="00164AB3"/>
    <w:rsid w:val="00165B9D"/>
    <w:rsid w:val="001674F1"/>
    <w:rsid w:val="00167DFA"/>
    <w:rsid w:val="00167E09"/>
    <w:rsid w:val="001731BC"/>
    <w:rsid w:val="00173987"/>
    <w:rsid w:val="00174DA3"/>
    <w:rsid w:val="0017512D"/>
    <w:rsid w:val="001768A1"/>
    <w:rsid w:val="00176EF0"/>
    <w:rsid w:val="00177043"/>
    <w:rsid w:val="0017734C"/>
    <w:rsid w:val="00180D0F"/>
    <w:rsid w:val="00182219"/>
    <w:rsid w:val="00182DE5"/>
    <w:rsid w:val="00184946"/>
    <w:rsid w:val="00187CA0"/>
    <w:rsid w:val="00187E73"/>
    <w:rsid w:val="001900AD"/>
    <w:rsid w:val="00191D39"/>
    <w:rsid w:val="0019217C"/>
    <w:rsid w:val="00193667"/>
    <w:rsid w:val="0019483B"/>
    <w:rsid w:val="00195DFF"/>
    <w:rsid w:val="001970C3"/>
    <w:rsid w:val="0019722A"/>
    <w:rsid w:val="001A3714"/>
    <w:rsid w:val="001B127B"/>
    <w:rsid w:val="001B60C7"/>
    <w:rsid w:val="001B6375"/>
    <w:rsid w:val="001B7416"/>
    <w:rsid w:val="001B7682"/>
    <w:rsid w:val="001B7C60"/>
    <w:rsid w:val="001C13FB"/>
    <w:rsid w:val="001C353E"/>
    <w:rsid w:val="001C440A"/>
    <w:rsid w:val="001C512A"/>
    <w:rsid w:val="001C607E"/>
    <w:rsid w:val="001C70CA"/>
    <w:rsid w:val="001C73A7"/>
    <w:rsid w:val="001C7526"/>
    <w:rsid w:val="001C75AA"/>
    <w:rsid w:val="001C7899"/>
    <w:rsid w:val="001D10F7"/>
    <w:rsid w:val="001D17F1"/>
    <w:rsid w:val="001D1B45"/>
    <w:rsid w:val="001D1EB4"/>
    <w:rsid w:val="001D219A"/>
    <w:rsid w:val="001D2CCF"/>
    <w:rsid w:val="001D2E24"/>
    <w:rsid w:val="001D39D3"/>
    <w:rsid w:val="001D5629"/>
    <w:rsid w:val="001E13BE"/>
    <w:rsid w:val="001E3CB7"/>
    <w:rsid w:val="001E47E0"/>
    <w:rsid w:val="001E64A6"/>
    <w:rsid w:val="001F2E08"/>
    <w:rsid w:val="001F5888"/>
    <w:rsid w:val="001F5FE3"/>
    <w:rsid w:val="00203C6E"/>
    <w:rsid w:val="00205F6B"/>
    <w:rsid w:val="0020759A"/>
    <w:rsid w:val="002109F2"/>
    <w:rsid w:val="0021293D"/>
    <w:rsid w:val="00217F47"/>
    <w:rsid w:val="002222E8"/>
    <w:rsid w:val="00222381"/>
    <w:rsid w:val="00224405"/>
    <w:rsid w:val="002315A9"/>
    <w:rsid w:val="00231C80"/>
    <w:rsid w:val="00233418"/>
    <w:rsid w:val="00235037"/>
    <w:rsid w:val="00236D3F"/>
    <w:rsid w:val="0024030A"/>
    <w:rsid w:val="00242DFD"/>
    <w:rsid w:val="00244045"/>
    <w:rsid w:val="00244F03"/>
    <w:rsid w:val="00246720"/>
    <w:rsid w:val="00247A40"/>
    <w:rsid w:val="00250E01"/>
    <w:rsid w:val="002512BC"/>
    <w:rsid w:val="002523A7"/>
    <w:rsid w:val="00254631"/>
    <w:rsid w:val="00260CE5"/>
    <w:rsid w:val="002622EA"/>
    <w:rsid w:val="00270C05"/>
    <w:rsid w:val="002800D5"/>
    <w:rsid w:val="00280458"/>
    <w:rsid w:val="002811E7"/>
    <w:rsid w:val="002820C5"/>
    <w:rsid w:val="0028310B"/>
    <w:rsid w:val="0029005F"/>
    <w:rsid w:val="0029103C"/>
    <w:rsid w:val="00291542"/>
    <w:rsid w:val="002939F9"/>
    <w:rsid w:val="00294C75"/>
    <w:rsid w:val="0029639A"/>
    <w:rsid w:val="0029743A"/>
    <w:rsid w:val="002A52BA"/>
    <w:rsid w:val="002A6BF5"/>
    <w:rsid w:val="002B02C4"/>
    <w:rsid w:val="002B0771"/>
    <w:rsid w:val="002B079F"/>
    <w:rsid w:val="002B0D76"/>
    <w:rsid w:val="002B1F6F"/>
    <w:rsid w:val="002B2D3E"/>
    <w:rsid w:val="002B4A18"/>
    <w:rsid w:val="002B4F5A"/>
    <w:rsid w:val="002B56B9"/>
    <w:rsid w:val="002B7C59"/>
    <w:rsid w:val="002C2122"/>
    <w:rsid w:val="002C3A80"/>
    <w:rsid w:val="002C519F"/>
    <w:rsid w:val="002C5D80"/>
    <w:rsid w:val="002C660C"/>
    <w:rsid w:val="002D0F43"/>
    <w:rsid w:val="002D1B19"/>
    <w:rsid w:val="002D3136"/>
    <w:rsid w:val="002D41FD"/>
    <w:rsid w:val="002D6A01"/>
    <w:rsid w:val="002E18BC"/>
    <w:rsid w:val="002E2A5A"/>
    <w:rsid w:val="002E2ED1"/>
    <w:rsid w:val="002E3205"/>
    <w:rsid w:val="002E3CDE"/>
    <w:rsid w:val="002E4482"/>
    <w:rsid w:val="002E4927"/>
    <w:rsid w:val="002E4FD4"/>
    <w:rsid w:val="002E5A14"/>
    <w:rsid w:val="002E65E7"/>
    <w:rsid w:val="002E7240"/>
    <w:rsid w:val="002F1310"/>
    <w:rsid w:val="002F1B51"/>
    <w:rsid w:val="002F211B"/>
    <w:rsid w:val="002F2E2E"/>
    <w:rsid w:val="002F3599"/>
    <w:rsid w:val="002F719D"/>
    <w:rsid w:val="00301346"/>
    <w:rsid w:val="00302F41"/>
    <w:rsid w:val="003060FF"/>
    <w:rsid w:val="00306FC6"/>
    <w:rsid w:val="0031212A"/>
    <w:rsid w:val="00313788"/>
    <w:rsid w:val="00314EAB"/>
    <w:rsid w:val="00315068"/>
    <w:rsid w:val="00316334"/>
    <w:rsid w:val="00316842"/>
    <w:rsid w:val="00316E7A"/>
    <w:rsid w:val="00320E64"/>
    <w:rsid w:val="0032162C"/>
    <w:rsid w:val="00322346"/>
    <w:rsid w:val="00322BB9"/>
    <w:rsid w:val="00323BA7"/>
    <w:rsid w:val="00324761"/>
    <w:rsid w:val="00324BF1"/>
    <w:rsid w:val="003267BC"/>
    <w:rsid w:val="003276E3"/>
    <w:rsid w:val="00327984"/>
    <w:rsid w:val="003313EF"/>
    <w:rsid w:val="0033364C"/>
    <w:rsid w:val="00333C0A"/>
    <w:rsid w:val="00334416"/>
    <w:rsid w:val="00334479"/>
    <w:rsid w:val="00334873"/>
    <w:rsid w:val="00341263"/>
    <w:rsid w:val="003424C7"/>
    <w:rsid w:val="0034374A"/>
    <w:rsid w:val="00344ACA"/>
    <w:rsid w:val="003452A4"/>
    <w:rsid w:val="00346D5C"/>
    <w:rsid w:val="00350D51"/>
    <w:rsid w:val="0035566A"/>
    <w:rsid w:val="00355C42"/>
    <w:rsid w:val="00356476"/>
    <w:rsid w:val="003568F2"/>
    <w:rsid w:val="00356C88"/>
    <w:rsid w:val="00357706"/>
    <w:rsid w:val="00364079"/>
    <w:rsid w:val="003640A0"/>
    <w:rsid w:val="00366642"/>
    <w:rsid w:val="00366C80"/>
    <w:rsid w:val="00372BC9"/>
    <w:rsid w:val="00374798"/>
    <w:rsid w:val="00374A13"/>
    <w:rsid w:val="00375CAD"/>
    <w:rsid w:val="00376F58"/>
    <w:rsid w:val="003800A8"/>
    <w:rsid w:val="0038043E"/>
    <w:rsid w:val="003818E3"/>
    <w:rsid w:val="00383BE0"/>
    <w:rsid w:val="00384CD6"/>
    <w:rsid w:val="00385592"/>
    <w:rsid w:val="003871D1"/>
    <w:rsid w:val="00387926"/>
    <w:rsid w:val="00387C0C"/>
    <w:rsid w:val="00387E44"/>
    <w:rsid w:val="003915D6"/>
    <w:rsid w:val="003932FC"/>
    <w:rsid w:val="00397E30"/>
    <w:rsid w:val="003A0B54"/>
    <w:rsid w:val="003A0EDA"/>
    <w:rsid w:val="003A4A36"/>
    <w:rsid w:val="003A6F3C"/>
    <w:rsid w:val="003A7611"/>
    <w:rsid w:val="003B0277"/>
    <w:rsid w:val="003B2201"/>
    <w:rsid w:val="003B2D85"/>
    <w:rsid w:val="003B3A13"/>
    <w:rsid w:val="003B76D3"/>
    <w:rsid w:val="003C04DB"/>
    <w:rsid w:val="003C0E11"/>
    <w:rsid w:val="003C1AC2"/>
    <w:rsid w:val="003C28E5"/>
    <w:rsid w:val="003C3131"/>
    <w:rsid w:val="003C36C3"/>
    <w:rsid w:val="003C5C62"/>
    <w:rsid w:val="003C7D6C"/>
    <w:rsid w:val="003D75E4"/>
    <w:rsid w:val="003E0447"/>
    <w:rsid w:val="003E205D"/>
    <w:rsid w:val="003E3C60"/>
    <w:rsid w:val="003E5398"/>
    <w:rsid w:val="003E64F3"/>
    <w:rsid w:val="003E657C"/>
    <w:rsid w:val="003E65A4"/>
    <w:rsid w:val="003E6CAF"/>
    <w:rsid w:val="003E7E0A"/>
    <w:rsid w:val="003F1C47"/>
    <w:rsid w:val="003F2C8C"/>
    <w:rsid w:val="003F2D99"/>
    <w:rsid w:val="003F3058"/>
    <w:rsid w:val="003F31A3"/>
    <w:rsid w:val="003F3EB1"/>
    <w:rsid w:val="003F4493"/>
    <w:rsid w:val="003F4D16"/>
    <w:rsid w:val="00402B80"/>
    <w:rsid w:val="00405623"/>
    <w:rsid w:val="004056E9"/>
    <w:rsid w:val="004076B7"/>
    <w:rsid w:val="004102FC"/>
    <w:rsid w:val="004172E5"/>
    <w:rsid w:val="00417FDD"/>
    <w:rsid w:val="00420557"/>
    <w:rsid w:val="00423B39"/>
    <w:rsid w:val="004258BB"/>
    <w:rsid w:val="0042791C"/>
    <w:rsid w:val="00427CE2"/>
    <w:rsid w:val="00430CFE"/>
    <w:rsid w:val="00432D5B"/>
    <w:rsid w:val="004361CF"/>
    <w:rsid w:val="0043620C"/>
    <w:rsid w:val="004440FD"/>
    <w:rsid w:val="00444A27"/>
    <w:rsid w:val="00444D4D"/>
    <w:rsid w:val="0044508C"/>
    <w:rsid w:val="00445366"/>
    <w:rsid w:val="0045306D"/>
    <w:rsid w:val="0045479B"/>
    <w:rsid w:val="00455F1D"/>
    <w:rsid w:val="004645D1"/>
    <w:rsid w:val="0046704B"/>
    <w:rsid w:val="0047034D"/>
    <w:rsid w:val="004708AD"/>
    <w:rsid w:val="00473C4D"/>
    <w:rsid w:val="00474434"/>
    <w:rsid w:val="00475956"/>
    <w:rsid w:val="00480098"/>
    <w:rsid w:val="00485A0F"/>
    <w:rsid w:val="00486D7F"/>
    <w:rsid w:val="004877E0"/>
    <w:rsid w:val="00487E66"/>
    <w:rsid w:val="00490603"/>
    <w:rsid w:val="00491F5C"/>
    <w:rsid w:val="00492713"/>
    <w:rsid w:val="00494819"/>
    <w:rsid w:val="004A0B66"/>
    <w:rsid w:val="004A3B26"/>
    <w:rsid w:val="004A3E9D"/>
    <w:rsid w:val="004A4A66"/>
    <w:rsid w:val="004A4E43"/>
    <w:rsid w:val="004A70FC"/>
    <w:rsid w:val="004B1A65"/>
    <w:rsid w:val="004B333C"/>
    <w:rsid w:val="004B367E"/>
    <w:rsid w:val="004B3A8D"/>
    <w:rsid w:val="004B51AC"/>
    <w:rsid w:val="004B5520"/>
    <w:rsid w:val="004C03AC"/>
    <w:rsid w:val="004C11C5"/>
    <w:rsid w:val="004C4090"/>
    <w:rsid w:val="004C7C74"/>
    <w:rsid w:val="004D0D9D"/>
    <w:rsid w:val="004D1794"/>
    <w:rsid w:val="004D1F5B"/>
    <w:rsid w:val="004D3F29"/>
    <w:rsid w:val="004D497E"/>
    <w:rsid w:val="004D4BDF"/>
    <w:rsid w:val="004D507D"/>
    <w:rsid w:val="004D6C7E"/>
    <w:rsid w:val="004E13B1"/>
    <w:rsid w:val="004E4AF8"/>
    <w:rsid w:val="004E5B19"/>
    <w:rsid w:val="004F2135"/>
    <w:rsid w:val="004F422A"/>
    <w:rsid w:val="004F5F12"/>
    <w:rsid w:val="004F753F"/>
    <w:rsid w:val="00502FEA"/>
    <w:rsid w:val="005055D5"/>
    <w:rsid w:val="005103EB"/>
    <w:rsid w:val="0051503C"/>
    <w:rsid w:val="005152B3"/>
    <w:rsid w:val="00517E2A"/>
    <w:rsid w:val="0052057A"/>
    <w:rsid w:val="005208EF"/>
    <w:rsid w:val="00520D6B"/>
    <w:rsid w:val="005219C0"/>
    <w:rsid w:val="0052376E"/>
    <w:rsid w:val="005244DD"/>
    <w:rsid w:val="00524C50"/>
    <w:rsid w:val="0052634D"/>
    <w:rsid w:val="00526BC7"/>
    <w:rsid w:val="00526E56"/>
    <w:rsid w:val="00535682"/>
    <w:rsid w:val="00536407"/>
    <w:rsid w:val="005404DC"/>
    <w:rsid w:val="005408D3"/>
    <w:rsid w:val="00543027"/>
    <w:rsid w:val="0054321E"/>
    <w:rsid w:val="00544CC1"/>
    <w:rsid w:val="005467E1"/>
    <w:rsid w:val="00552DD5"/>
    <w:rsid w:val="00553D98"/>
    <w:rsid w:val="005568B6"/>
    <w:rsid w:val="00560EAF"/>
    <w:rsid w:val="00563424"/>
    <w:rsid w:val="00563BE9"/>
    <w:rsid w:val="005643C7"/>
    <w:rsid w:val="005656BD"/>
    <w:rsid w:val="00567594"/>
    <w:rsid w:val="00567921"/>
    <w:rsid w:val="00574AD0"/>
    <w:rsid w:val="00575347"/>
    <w:rsid w:val="00580222"/>
    <w:rsid w:val="005840AA"/>
    <w:rsid w:val="00584F5F"/>
    <w:rsid w:val="005851A0"/>
    <w:rsid w:val="00587840"/>
    <w:rsid w:val="00587C49"/>
    <w:rsid w:val="00590424"/>
    <w:rsid w:val="00593B73"/>
    <w:rsid w:val="005952AD"/>
    <w:rsid w:val="00595327"/>
    <w:rsid w:val="00597528"/>
    <w:rsid w:val="005A025A"/>
    <w:rsid w:val="005A3BA2"/>
    <w:rsid w:val="005A4C50"/>
    <w:rsid w:val="005A6E7F"/>
    <w:rsid w:val="005A75BA"/>
    <w:rsid w:val="005B03C8"/>
    <w:rsid w:val="005B0F84"/>
    <w:rsid w:val="005B4271"/>
    <w:rsid w:val="005B471E"/>
    <w:rsid w:val="005B5A4F"/>
    <w:rsid w:val="005B6652"/>
    <w:rsid w:val="005B715B"/>
    <w:rsid w:val="005B7445"/>
    <w:rsid w:val="005C240E"/>
    <w:rsid w:val="005C2A2E"/>
    <w:rsid w:val="005C3D31"/>
    <w:rsid w:val="005C49BB"/>
    <w:rsid w:val="005C53F2"/>
    <w:rsid w:val="005C5DC3"/>
    <w:rsid w:val="005D0D9F"/>
    <w:rsid w:val="005D1B87"/>
    <w:rsid w:val="005D4CA5"/>
    <w:rsid w:val="005E1998"/>
    <w:rsid w:val="005E2323"/>
    <w:rsid w:val="005E2765"/>
    <w:rsid w:val="005E288A"/>
    <w:rsid w:val="005E4E74"/>
    <w:rsid w:val="005E6AD2"/>
    <w:rsid w:val="005E75F3"/>
    <w:rsid w:val="005E774B"/>
    <w:rsid w:val="005E77CC"/>
    <w:rsid w:val="005F2CF4"/>
    <w:rsid w:val="005F2F7C"/>
    <w:rsid w:val="00606236"/>
    <w:rsid w:val="006067F1"/>
    <w:rsid w:val="00606D59"/>
    <w:rsid w:val="006079E3"/>
    <w:rsid w:val="00613737"/>
    <w:rsid w:val="0061595D"/>
    <w:rsid w:val="00617A73"/>
    <w:rsid w:val="00617C6B"/>
    <w:rsid w:val="00620322"/>
    <w:rsid w:val="00621E7A"/>
    <w:rsid w:val="0062335D"/>
    <w:rsid w:val="006243AD"/>
    <w:rsid w:val="006244D9"/>
    <w:rsid w:val="00625618"/>
    <w:rsid w:val="006326C1"/>
    <w:rsid w:val="00633284"/>
    <w:rsid w:val="006334FC"/>
    <w:rsid w:val="00634003"/>
    <w:rsid w:val="006371C2"/>
    <w:rsid w:val="00637B69"/>
    <w:rsid w:val="00640B27"/>
    <w:rsid w:val="00640C32"/>
    <w:rsid w:val="00642741"/>
    <w:rsid w:val="00645E21"/>
    <w:rsid w:val="00646DCD"/>
    <w:rsid w:val="00647B0A"/>
    <w:rsid w:val="00650DAD"/>
    <w:rsid w:val="0065202E"/>
    <w:rsid w:val="00653FCE"/>
    <w:rsid w:val="00656209"/>
    <w:rsid w:val="00660781"/>
    <w:rsid w:val="00661099"/>
    <w:rsid w:val="0066282B"/>
    <w:rsid w:val="00666440"/>
    <w:rsid w:val="00667B9D"/>
    <w:rsid w:val="00670238"/>
    <w:rsid w:val="00673B55"/>
    <w:rsid w:val="00677813"/>
    <w:rsid w:val="00677D9D"/>
    <w:rsid w:val="00681B0F"/>
    <w:rsid w:val="00682B6F"/>
    <w:rsid w:val="0068329C"/>
    <w:rsid w:val="00684CA7"/>
    <w:rsid w:val="00692E95"/>
    <w:rsid w:val="0069343D"/>
    <w:rsid w:val="00693A9B"/>
    <w:rsid w:val="00693F7C"/>
    <w:rsid w:val="00697000"/>
    <w:rsid w:val="00697A4D"/>
    <w:rsid w:val="006A29E6"/>
    <w:rsid w:val="006B1F57"/>
    <w:rsid w:val="006B5F5B"/>
    <w:rsid w:val="006B66D9"/>
    <w:rsid w:val="006B6AEC"/>
    <w:rsid w:val="006B6F19"/>
    <w:rsid w:val="006C3DF5"/>
    <w:rsid w:val="006C5027"/>
    <w:rsid w:val="006C68BF"/>
    <w:rsid w:val="006C700A"/>
    <w:rsid w:val="006D1E6B"/>
    <w:rsid w:val="006E3C69"/>
    <w:rsid w:val="006E3D6A"/>
    <w:rsid w:val="006E3EFB"/>
    <w:rsid w:val="006E4A7B"/>
    <w:rsid w:val="006E62CD"/>
    <w:rsid w:val="006E7837"/>
    <w:rsid w:val="006E784A"/>
    <w:rsid w:val="006F0FDB"/>
    <w:rsid w:val="006F2FCA"/>
    <w:rsid w:val="006F60EA"/>
    <w:rsid w:val="00701AD3"/>
    <w:rsid w:val="00701DC9"/>
    <w:rsid w:val="00701F42"/>
    <w:rsid w:val="0070763D"/>
    <w:rsid w:val="00712A37"/>
    <w:rsid w:val="00712A58"/>
    <w:rsid w:val="00712D5C"/>
    <w:rsid w:val="007131DB"/>
    <w:rsid w:val="00715CA1"/>
    <w:rsid w:val="0071667F"/>
    <w:rsid w:val="00716A9C"/>
    <w:rsid w:val="00717AA6"/>
    <w:rsid w:val="00720461"/>
    <w:rsid w:val="0072574B"/>
    <w:rsid w:val="007322FF"/>
    <w:rsid w:val="007337CF"/>
    <w:rsid w:val="00734B82"/>
    <w:rsid w:val="00734F22"/>
    <w:rsid w:val="0073635A"/>
    <w:rsid w:val="007376BF"/>
    <w:rsid w:val="00741EDB"/>
    <w:rsid w:val="007429DA"/>
    <w:rsid w:val="00742DB0"/>
    <w:rsid w:val="007459AF"/>
    <w:rsid w:val="007514D9"/>
    <w:rsid w:val="00751B4C"/>
    <w:rsid w:val="00752C8B"/>
    <w:rsid w:val="00752DF6"/>
    <w:rsid w:val="007565F0"/>
    <w:rsid w:val="007572A0"/>
    <w:rsid w:val="00760488"/>
    <w:rsid w:val="00765F4F"/>
    <w:rsid w:val="00766DD1"/>
    <w:rsid w:val="00767EBE"/>
    <w:rsid w:val="007706BD"/>
    <w:rsid w:val="00771B05"/>
    <w:rsid w:val="0077229A"/>
    <w:rsid w:val="0077313A"/>
    <w:rsid w:val="007750D7"/>
    <w:rsid w:val="00775DBE"/>
    <w:rsid w:val="007819A3"/>
    <w:rsid w:val="00781B97"/>
    <w:rsid w:val="00781EED"/>
    <w:rsid w:val="00781F77"/>
    <w:rsid w:val="00785DC7"/>
    <w:rsid w:val="00787AA3"/>
    <w:rsid w:val="007910D1"/>
    <w:rsid w:val="0079118C"/>
    <w:rsid w:val="007972C3"/>
    <w:rsid w:val="007A05E9"/>
    <w:rsid w:val="007A075E"/>
    <w:rsid w:val="007A4D7D"/>
    <w:rsid w:val="007A4DA4"/>
    <w:rsid w:val="007A685F"/>
    <w:rsid w:val="007B0928"/>
    <w:rsid w:val="007B1BAB"/>
    <w:rsid w:val="007B363E"/>
    <w:rsid w:val="007B5B97"/>
    <w:rsid w:val="007B6150"/>
    <w:rsid w:val="007B6D13"/>
    <w:rsid w:val="007B6F9A"/>
    <w:rsid w:val="007B7DB2"/>
    <w:rsid w:val="007C017F"/>
    <w:rsid w:val="007C6AAD"/>
    <w:rsid w:val="007D183E"/>
    <w:rsid w:val="007D2FD0"/>
    <w:rsid w:val="007D36F4"/>
    <w:rsid w:val="007D5C73"/>
    <w:rsid w:val="007E49EF"/>
    <w:rsid w:val="007E4F13"/>
    <w:rsid w:val="007E6BE4"/>
    <w:rsid w:val="007E7443"/>
    <w:rsid w:val="007F0415"/>
    <w:rsid w:val="007F089D"/>
    <w:rsid w:val="007F1BBE"/>
    <w:rsid w:val="00801490"/>
    <w:rsid w:val="00801688"/>
    <w:rsid w:val="00802052"/>
    <w:rsid w:val="00802054"/>
    <w:rsid w:val="00803CF4"/>
    <w:rsid w:val="00805296"/>
    <w:rsid w:val="008076AA"/>
    <w:rsid w:val="00810B7B"/>
    <w:rsid w:val="00811F65"/>
    <w:rsid w:val="00812163"/>
    <w:rsid w:val="00816EE9"/>
    <w:rsid w:val="00817311"/>
    <w:rsid w:val="008221A3"/>
    <w:rsid w:val="00823B43"/>
    <w:rsid w:val="00823F8D"/>
    <w:rsid w:val="0082453A"/>
    <w:rsid w:val="00824791"/>
    <w:rsid w:val="00824DD6"/>
    <w:rsid w:val="00830751"/>
    <w:rsid w:val="00830B77"/>
    <w:rsid w:val="00834082"/>
    <w:rsid w:val="00837591"/>
    <w:rsid w:val="00842EEE"/>
    <w:rsid w:val="008434BA"/>
    <w:rsid w:val="00843AD1"/>
    <w:rsid w:val="008443AE"/>
    <w:rsid w:val="008458EC"/>
    <w:rsid w:val="00850548"/>
    <w:rsid w:val="008516D1"/>
    <w:rsid w:val="008530CE"/>
    <w:rsid w:val="0085419A"/>
    <w:rsid w:val="0085621F"/>
    <w:rsid w:val="008572C4"/>
    <w:rsid w:val="0085743D"/>
    <w:rsid w:val="00857E3D"/>
    <w:rsid w:val="008615E6"/>
    <w:rsid w:val="008641A5"/>
    <w:rsid w:val="0087034F"/>
    <w:rsid w:val="00870E42"/>
    <w:rsid w:val="00872CCB"/>
    <w:rsid w:val="00874ED4"/>
    <w:rsid w:val="00874FC7"/>
    <w:rsid w:val="008752A0"/>
    <w:rsid w:val="008754A3"/>
    <w:rsid w:val="008758F5"/>
    <w:rsid w:val="00875E9E"/>
    <w:rsid w:val="0087746E"/>
    <w:rsid w:val="00880071"/>
    <w:rsid w:val="00880D7A"/>
    <w:rsid w:val="00881DCA"/>
    <w:rsid w:val="00882659"/>
    <w:rsid w:val="00882DFE"/>
    <w:rsid w:val="00885CF3"/>
    <w:rsid w:val="008871FE"/>
    <w:rsid w:val="00890655"/>
    <w:rsid w:val="00891765"/>
    <w:rsid w:val="0089487F"/>
    <w:rsid w:val="00897089"/>
    <w:rsid w:val="008A087C"/>
    <w:rsid w:val="008A33EB"/>
    <w:rsid w:val="008A6B68"/>
    <w:rsid w:val="008A7F34"/>
    <w:rsid w:val="008B016A"/>
    <w:rsid w:val="008B2A88"/>
    <w:rsid w:val="008B4836"/>
    <w:rsid w:val="008B5ED7"/>
    <w:rsid w:val="008C228F"/>
    <w:rsid w:val="008C23F4"/>
    <w:rsid w:val="008C2597"/>
    <w:rsid w:val="008C29DA"/>
    <w:rsid w:val="008C3BF4"/>
    <w:rsid w:val="008C45CF"/>
    <w:rsid w:val="008C4B40"/>
    <w:rsid w:val="008C4C94"/>
    <w:rsid w:val="008C5329"/>
    <w:rsid w:val="008D0499"/>
    <w:rsid w:val="008D0E4A"/>
    <w:rsid w:val="008D10EC"/>
    <w:rsid w:val="008D2565"/>
    <w:rsid w:val="008D364B"/>
    <w:rsid w:val="008D5FC8"/>
    <w:rsid w:val="008D7ED6"/>
    <w:rsid w:val="008E2C24"/>
    <w:rsid w:val="008E33B7"/>
    <w:rsid w:val="008E5173"/>
    <w:rsid w:val="008E6A2B"/>
    <w:rsid w:val="008E6DE9"/>
    <w:rsid w:val="008E71D2"/>
    <w:rsid w:val="008E73B1"/>
    <w:rsid w:val="008E79FE"/>
    <w:rsid w:val="008F30C9"/>
    <w:rsid w:val="008F5A48"/>
    <w:rsid w:val="008F6525"/>
    <w:rsid w:val="008F7C4E"/>
    <w:rsid w:val="00905CF0"/>
    <w:rsid w:val="00913D82"/>
    <w:rsid w:val="0091511F"/>
    <w:rsid w:val="00917F7D"/>
    <w:rsid w:val="00920D16"/>
    <w:rsid w:val="00921483"/>
    <w:rsid w:val="009225B8"/>
    <w:rsid w:val="00932D92"/>
    <w:rsid w:val="009330AE"/>
    <w:rsid w:val="009342D3"/>
    <w:rsid w:val="00937C3C"/>
    <w:rsid w:val="00937D47"/>
    <w:rsid w:val="00942BAF"/>
    <w:rsid w:val="0094377C"/>
    <w:rsid w:val="00946F4E"/>
    <w:rsid w:val="009472AB"/>
    <w:rsid w:val="00947C21"/>
    <w:rsid w:val="009513D0"/>
    <w:rsid w:val="00951820"/>
    <w:rsid w:val="0095190D"/>
    <w:rsid w:val="00953C62"/>
    <w:rsid w:val="0095445D"/>
    <w:rsid w:val="00954E15"/>
    <w:rsid w:val="00955316"/>
    <w:rsid w:val="00962590"/>
    <w:rsid w:val="00963360"/>
    <w:rsid w:val="00966312"/>
    <w:rsid w:val="00966D0F"/>
    <w:rsid w:val="00967045"/>
    <w:rsid w:val="0097278D"/>
    <w:rsid w:val="00974268"/>
    <w:rsid w:val="009764E5"/>
    <w:rsid w:val="00986D55"/>
    <w:rsid w:val="00990044"/>
    <w:rsid w:val="0099012F"/>
    <w:rsid w:val="00991188"/>
    <w:rsid w:val="009927EB"/>
    <w:rsid w:val="00996623"/>
    <w:rsid w:val="00996E0B"/>
    <w:rsid w:val="00997E10"/>
    <w:rsid w:val="009A0A41"/>
    <w:rsid w:val="009A0FED"/>
    <w:rsid w:val="009A1D09"/>
    <w:rsid w:val="009A5056"/>
    <w:rsid w:val="009A5234"/>
    <w:rsid w:val="009A6822"/>
    <w:rsid w:val="009A71F0"/>
    <w:rsid w:val="009A7A16"/>
    <w:rsid w:val="009A7B1F"/>
    <w:rsid w:val="009B099F"/>
    <w:rsid w:val="009B4E90"/>
    <w:rsid w:val="009B5B64"/>
    <w:rsid w:val="009B688B"/>
    <w:rsid w:val="009C0698"/>
    <w:rsid w:val="009C11E4"/>
    <w:rsid w:val="009C25CF"/>
    <w:rsid w:val="009C38D3"/>
    <w:rsid w:val="009C4592"/>
    <w:rsid w:val="009C59E9"/>
    <w:rsid w:val="009D20C5"/>
    <w:rsid w:val="009D3524"/>
    <w:rsid w:val="009D5A1C"/>
    <w:rsid w:val="009D695A"/>
    <w:rsid w:val="009D6C87"/>
    <w:rsid w:val="009D7B06"/>
    <w:rsid w:val="009E173F"/>
    <w:rsid w:val="009E512F"/>
    <w:rsid w:val="009F1F4E"/>
    <w:rsid w:val="009F2F7C"/>
    <w:rsid w:val="009F382E"/>
    <w:rsid w:val="009F3B4F"/>
    <w:rsid w:val="009F416C"/>
    <w:rsid w:val="009F6EC4"/>
    <w:rsid w:val="009F7795"/>
    <w:rsid w:val="00A012A3"/>
    <w:rsid w:val="00A01E6E"/>
    <w:rsid w:val="00A047D5"/>
    <w:rsid w:val="00A04F0E"/>
    <w:rsid w:val="00A0788A"/>
    <w:rsid w:val="00A10051"/>
    <w:rsid w:val="00A11DE5"/>
    <w:rsid w:val="00A128F3"/>
    <w:rsid w:val="00A13AB4"/>
    <w:rsid w:val="00A1548B"/>
    <w:rsid w:val="00A16438"/>
    <w:rsid w:val="00A20E22"/>
    <w:rsid w:val="00A20F0C"/>
    <w:rsid w:val="00A21B8C"/>
    <w:rsid w:val="00A21D2E"/>
    <w:rsid w:val="00A2294A"/>
    <w:rsid w:val="00A25F46"/>
    <w:rsid w:val="00A311D5"/>
    <w:rsid w:val="00A31749"/>
    <w:rsid w:val="00A33FA2"/>
    <w:rsid w:val="00A3435E"/>
    <w:rsid w:val="00A346FA"/>
    <w:rsid w:val="00A36312"/>
    <w:rsid w:val="00A37E82"/>
    <w:rsid w:val="00A410A2"/>
    <w:rsid w:val="00A418FD"/>
    <w:rsid w:val="00A42064"/>
    <w:rsid w:val="00A470E5"/>
    <w:rsid w:val="00A514C6"/>
    <w:rsid w:val="00A5222D"/>
    <w:rsid w:val="00A52AC3"/>
    <w:rsid w:val="00A570A0"/>
    <w:rsid w:val="00A6273B"/>
    <w:rsid w:val="00A655A8"/>
    <w:rsid w:val="00A674FC"/>
    <w:rsid w:val="00A67E85"/>
    <w:rsid w:val="00A71E1B"/>
    <w:rsid w:val="00A7228C"/>
    <w:rsid w:val="00A729C8"/>
    <w:rsid w:val="00A73BE3"/>
    <w:rsid w:val="00A73EA6"/>
    <w:rsid w:val="00A76FE7"/>
    <w:rsid w:val="00A77445"/>
    <w:rsid w:val="00A81C98"/>
    <w:rsid w:val="00A86F1A"/>
    <w:rsid w:val="00A87100"/>
    <w:rsid w:val="00A909A7"/>
    <w:rsid w:val="00A90EB6"/>
    <w:rsid w:val="00A92F2B"/>
    <w:rsid w:val="00A9383E"/>
    <w:rsid w:val="00A93EE3"/>
    <w:rsid w:val="00A96077"/>
    <w:rsid w:val="00A976AF"/>
    <w:rsid w:val="00AA27A8"/>
    <w:rsid w:val="00AA660E"/>
    <w:rsid w:val="00AA6B8C"/>
    <w:rsid w:val="00AB3BEB"/>
    <w:rsid w:val="00AB47BE"/>
    <w:rsid w:val="00AB5A7B"/>
    <w:rsid w:val="00AC083C"/>
    <w:rsid w:val="00AC0C5E"/>
    <w:rsid w:val="00AC5D5D"/>
    <w:rsid w:val="00AC6B81"/>
    <w:rsid w:val="00AC73EC"/>
    <w:rsid w:val="00AD080D"/>
    <w:rsid w:val="00AD0D49"/>
    <w:rsid w:val="00AD0F5A"/>
    <w:rsid w:val="00AD0F8C"/>
    <w:rsid w:val="00AD328A"/>
    <w:rsid w:val="00AD35C1"/>
    <w:rsid w:val="00AD4960"/>
    <w:rsid w:val="00AD5CB4"/>
    <w:rsid w:val="00AD7E1D"/>
    <w:rsid w:val="00AE0490"/>
    <w:rsid w:val="00AE6A53"/>
    <w:rsid w:val="00AE7583"/>
    <w:rsid w:val="00AF0399"/>
    <w:rsid w:val="00AF25DE"/>
    <w:rsid w:val="00AF4551"/>
    <w:rsid w:val="00AF5FD5"/>
    <w:rsid w:val="00B0083C"/>
    <w:rsid w:val="00B0213C"/>
    <w:rsid w:val="00B02864"/>
    <w:rsid w:val="00B04C4E"/>
    <w:rsid w:val="00B13B1C"/>
    <w:rsid w:val="00B1495C"/>
    <w:rsid w:val="00B20D2B"/>
    <w:rsid w:val="00B24263"/>
    <w:rsid w:val="00B24B50"/>
    <w:rsid w:val="00B24F7A"/>
    <w:rsid w:val="00B25AE6"/>
    <w:rsid w:val="00B30D15"/>
    <w:rsid w:val="00B31AD4"/>
    <w:rsid w:val="00B35AAE"/>
    <w:rsid w:val="00B37724"/>
    <w:rsid w:val="00B40B8F"/>
    <w:rsid w:val="00B4216C"/>
    <w:rsid w:val="00B424FB"/>
    <w:rsid w:val="00B43471"/>
    <w:rsid w:val="00B45DF2"/>
    <w:rsid w:val="00B4745E"/>
    <w:rsid w:val="00B50109"/>
    <w:rsid w:val="00B50B3F"/>
    <w:rsid w:val="00B526C8"/>
    <w:rsid w:val="00B52FDD"/>
    <w:rsid w:val="00B530A2"/>
    <w:rsid w:val="00B5362F"/>
    <w:rsid w:val="00B543CF"/>
    <w:rsid w:val="00B604A4"/>
    <w:rsid w:val="00B6338A"/>
    <w:rsid w:val="00B639FA"/>
    <w:rsid w:val="00B63D78"/>
    <w:rsid w:val="00B64C5F"/>
    <w:rsid w:val="00B7101B"/>
    <w:rsid w:val="00B720D8"/>
    <w:rsid w:val="00B72A1C"/>
    <w:rsid w:val="00B73A87"/>
    <w:rsid w:val="00B77F69"/>
    <w:rsid w:val="00B82E2D"/>
    <w:rsid w:val="00B85EA5"/>
    <w:rsid w:val="00B85F0E"/>
    <w:rsid w:val="00B8647C"/>
    <w:rsid w:val="00B9083D"/>
    <w:rsid w:val="00B90A3A"/>
    <w:rsid w:val="00B92FDF"/>
    <w:rsid w:val="00B94937"/>
    <w:rsid w:val="00B96592"/>
    <w:rsid w:val="00B96BF4"/>
    <w:rsid w:val="00B9748E"/>
    <w:rsid w:val="00B974F6"/>
    <w:rsid w:val="00B97F3A"/>
    <w:rsid w:val="00BA50D7"/>
    <w:rsid w:val="00BA5136"/>
    <w:rsid w:val="00BA5FB2"/>
    <w:rsid w:val="00BA7E76"/>
    <w:rsid w:val="00BB0BD6"/>
    <w:rsid w:val="00BB233F"/>
    <w:rsid w:val="00BB54A8"/>
    <w:rsid w:val="00BB554F"/>
    <w:rsid w:val="00BB579C"/>
    <w:rsid w:val="00BC0644"/>
    <w:rsid w:val="00BC2083"/>
    <w:rsid w:val="00BC7246"/>
    <w:rsid w:val="00BD50F7"/>
    <w:rsid w:val="00BD5BD4"/>
    <w:rsid w:val="00BE1D7F"/>
    <w:rsid w:val="00BE398E"/>
    <w:rsid w:val="00BF142D"/>
    <w:rsid w:val="00BF38D0"/>
    <w:rsid w:val="00BF3971"/>
    <w:rsid w:val="00BF410D"/>
    <w:rsid w:val="00BF4AAD"/>
    <w:rsid w:val="00BF631E"/>
    <w:rsid w:val="00BF6670"/>
    <w:rsid w:val="00BF76E1"/>
    <w:rsid w:val="00C040D0"/>
    <w:rsid w:val="00C04FA5"/>
    <w:rsid w:val="00C073C2"/>
    <w:rsid w:val="00C1096D"/>
    <w:rsid w:val="00C125B1"/>
    <w:rsid w:val="00C12642"/>
    <w:rsid w:val="00C12859"/>
    <w:rsid w:val="00C12FEE"/>
    <w:rsid w:val="00C16DBC"/>
    <w:rsid w:val="00C215E8"/>
    <w:rsid w:val="00C27ACE"/>
    <w:rsid w:val="00C3253B"/>
    <w:rsid w:val="00C32714"/>
    <w:rsid w:val="00C33A85"/>
    <w:rsid w:val="00C340A8"/>
    <w:rsid w:val="00C34D05"/>
    <w:rsid w:val="00C35871"/>
    <w:rsid w:val="00C3589D"/>
    <w:rsid w:val="00C372B0"/>
    <w:rsid w:val="00C413B2"/>
    <w:rsid w:val="00C417D5"/>
    <w:rsid w:val="00C4539D"/>
    <w:rsid w:val="00C517E2"/>
    <w:rsid w:val="00C52102"/>
    <w:rsid w:val="00C52FAA"/>
    <w:rsid w:val="00C579B3"/>
    <w:rsid w:val="00C57AF9"/>
    <w:rsid w:val="00C6432E"/>
    <w:rsid w:val="00C65717"/>
    <w:rsid w:val="00C6657C"/>
    <w:rsid w:val="00C67186"/>
    <w:rsid w:val="00C67509"/>
    <w:rsid w:val="00C67F13"/>
    <w:rsid w:val="00C7375D"/>
    <w:rsid w:val="00C75E1F"/>
    <w:rsid w:val="00C761D2"/>
    <w:rsid w:val="00C80EAF"/>
    <w:rsid w:val="00C82351"/>
    <w:rsid w:val="00C83049"/>
    <w:rsid w:val="00C835B2"/>
    <w:rsid w:val="00C8360E"/>
    <w:rsid w:val="00C86306"/>
    <w:rsid w:val="00C867E8"/>
    <w:rsid w:val="00C87D35"/>
    <w:rsid w:val="00C90D58"/>
    <w:rsid w:val="00C915C3"/>
    <w:rsid w:val="00C94CAF"/>
    <w:rsid w:val="00C966F1"/>
    <w:rsid w:val="00C96AF9"/>
    <w:rsid w:val="00C96FEA"/>
    <w:rsid w:val="00CA0FA6"/>
    <w:rsid w:val="00CA170A"/>
    <w:rsid w:val="00CA4076"/>
    <w:rsid w:val="00CA7FB6"/>
    <w:rsid w:val="00CB1894"/>
    <w:rsid w:val="00CB32BB"/>
    <w:rsid w:val="00CB49A6"/>
    <w:rsid w:val="00CB4EDA"/>
    <w:rsid w:val="00CC4143"/>
    <w:rsid w:val="00CC4B5C"/>
    <w:rsid w:val="00CC630F"/>
    <w:rsid w:val="00CD0052"/>
    <w:rsid w:val="00CD33E2"/>
    <w:rsid w:val="00CD37E6"/>
    <w:rsid w:val="00CD3D4C"/>
    <w:rsid w:val="00CD72C4"/>
    <w:rsid w:val="00CD7A4A"/>
    <w:rsid w:val="00CE3AF2"/>
    <w:rsid w:val="00CE4364"/>
    <w:rsid w:val="00CE4477"/>
    <w:rsid w:val="00CE5694"/>
    <w:rsid w:val="00CE6FF6"/>
    <w:rsid w:val="00CE7BCE"/>
    <w:rsid w:val="00CF1275"/>
    <w:rsid w:val="00CF1B59"/>
    <w:rsid w:val="00CF3850"/>
    <w:rsid w:val="00CF497C"/>
    <w:rsid w:val="00CF5452"/>
    <w:rsid w:val="00CF7C17"/>
    <w:rsid w:val="00D040E7"/>
    <w:rsid w:val="00D075B3"/>
    <w:rsid w:val="00D1007E"/>
    <w:rsid w:val="00D117B5"/>
    <w:rsid w:val="00D12D9A"/>
    <w:rsid w:val="00D14371"/>
    <w:rsid w:val="00D14801"/>
    <w:rsid w:val="00D201A7"/>
    <w:rsid w:val="00D206F5"/>
    <w:rsid w:val="00D20C57"/>
    <w:rsid w:val="00D21550"/>
    <w:rsid w:val="00D25200"/>
    <w:rsid w:val="00D26914"/>
    <w:rsid w:val="00D270D7"/>
    <w:rsid w:val="00D348D7"/>
    <w:rsid w:val="00D404A4"/>
    <w:rsid w:val="00D4250D"/>
    <w:rsid w:val="00D43C60"/>
    <w:rsid w:val="00D4531F"/>
    <w:rsid w:val="00D4738B"/>
    <w:rsid w:val="00D47746"/>
    <w:rsid w:val="00D47BAB"/>
    <w:rsid w:val="00D47ECB"/>
    <w:rsid w:val="00D52146"/>
    <w:rsid w:val="00D560AF"/>
    <w:rsid w:val="00D5638C"/>
    <w:rsid w:val="00D61942"/>
    <w:rsid w:val="00D61948"/>
    <w:rsid w:val="00D624CD"/>
    <w:rsid w:val="00D65D43"/>
    <w:rsid w:val="00D70181"/>
    <w:rsid w:val="00D71B2B"/>
    <w:rsid w:val="00D721C6"/>
    <w:rsid w:val="00D72767"/>
    <w:rsid w:val="00D72963"/>
    <w:rsid w:val="00D72AC0"/>
    <w:rsid w:val="00D7371F"/>
    <w:rsid w:val="00D7549D"/>
    <w:rsid w:val="00D75A0F"/>
    <w:rsid w:val="00D777DA"/>
    <w:rsid w:val="00D8008E"/>
    <w:rsid w:val="00D8010A"/>
    <w:rsid w:val="00D81D63"/>
    <w:rsid w:val="00D83F61"/>
    <w:rsid w:val="00D84C41"/>
    <w:rsid w:val="00D96099"/>
    <w:rsid w:val="00D964BD"/>
    <w:rsid w:val="00DA2840"/>
    <w:rsid w:val="00DA3FE2"/>
    <w:rsid w:val="00DA765D"/>
    <w:rsid w:val="00DA7778"/>
    <w:rsid w:val="00DB2821"/>
    <w:rsid w:val="00DB2CBA"/>
    <w:rsid w:val="00DB34EB"/>
    <w:rsid w:val="00DB4476"/>
    <w:rsid w:val="00DB5C7F"/>
    <w:rsid w:val="00DB5E57"/>
    <w:rsid w:val="00DB6258"/>
    <w:rsid w:val="00DC0658"/>
    <w:rsid w:val="00DC0667"/>
    <w:rsid w:val="00DC0955"/>
    <w:rsid w:val="00DC305B"/>
    <w:rsid w:val="00DC538C"/>
    <w:rsid w:val="00DC53F5"/>
    <w:rsid w:val="00DD096F"/>
    <w:rsid w:val="00DD2BD3"/>
    <w:rsid w:val="00DD2CF4"/>
    <w:rsid w:val="00DD53A9"/>
    <w:rsid w:val="00DD66CC"/>
    <w:rsid w:val="00DD7ECD"/>
    <w:rsid w:val="00DE31F8"/>
    <w:rsid w:val="00DE3D65"/>
    <w:rsid w:val="00DE5CC9"/>
    <w:rsid w:val="00DF481B"/>
    <w:rsid w:val="00DF51AE"/>
    <w:rsid w:val="00DF5E98"/>
    <w:rsid w:val="00E01946"/>
    <w:rsid w:val="00E0295E"/>
    <w:rsid w:val="00E04A69"/>
    <w:rsid w:val="00E0675C"/>
    <w:rsid w:val="00E07595"/>
    <w:rsid w:val="00E07A57"/>
    <w:rsid w:val="00E122AD"/>
    <w:rsid w:val="00E20CCF"/>
    <w:rsid w:val="00E219E2"/>
    <w:rsid w:val="00E226C8"/>
    <w:rsid w:val="00E228E0"/>
    <w:rsid w:val="00E25B84"/>
    <w:rsid w:val="00E25BF6"/>
    <w:rsid w:val="00E27081"/>
    <w:rsid w:val="00E2769E"/>
    <w:rsid w:val="00E34DEE"/>
    <w:rsid w:val="00E37B92"/>
    <w:rsid w:val="00E41ECF"/>
    <w:rsid w:val="00E46778"/>
    <w:rsid w:val="00E47DAD"/>
    <w:rsid w:val="00E516CB"/>
    <w:rsid w:val="00E53829"/>
    <w:rsid w:val="00E61DE9"/>
    <w:rsid w:val="00E62EAA"/>
    <w:rsid w:val="00E639E3"/>
    <w:rsid w:val="00E65C90"/>
    <w:rsid w:val="00E66659"/>
    <w:rsid w:val="00E71895"/>
    <w:rsid w:val="00E7320A"/>
    <w:rsid w:val="00E7424E"/>
    <w:rsid w:val="00E749BF"/>
    <w:rsid w:val="00E76961"/>
    <w:rsid w:val="00E773BA"/>
    <w:rsid w:val="00E807D7"/>
    <w:rsid w:val="00E8091B"/>
    <w:rsid w:val="00E83022"/>
    <w:rsid w:val="00E83377"/>
    <w:rsid w:val="00E8393E"/>
    <w:rsid w:val="00E8568B"/>
    <w:rsid w:val="00E86FFB"/>
    <w:rsid w:val="00E90F44"/>
    <w:rsid w:val="00E9128E"/>
    <w:rsid w:val="00E91412"/>
    <w:rsid w:val="00E93CC0"/>
    <w:rsid w:val="00E960DB"/>
    <w:rsid w:val="00E977F3"/>
    <w:rsid w:val="00E97B74"/>
    <w:rsid w:val="00EA082B"/>
    <w:rsid w:val="00EA26C0"/>
    <w:rsid w:val="00EA28BD"/>
    <w:rsid w:val="00EA2F6B"/>
    <w:rsid w:val="00EA2FD7"/>
    <w:rsid w:val="00EA67B6"/>
    <w:rsid w:val="00EA757C"/>
    <w:rsid w:val="00EB2526"/>
    <w:rsid w:val="00EB525D"/>
    <w:rsid w:val="00EC21C4"/>
    <w:rsid w:val="00EC3C36"/>
    <w:rsid w:val="00EC3F79"/>
    <w:rsid w:val="00EC5E92"/>
    <w:rsid w:val="00ED0680"/>
    <w:rsid w:val="00ED08B2"/>
    <w:rsid w:val="00ED197E"/>
    <w:rsid w:val="00ED47AF"/>
    <w:rsid w:val="00ED4D3B"/>
    <w:rsid w:val="00ED5050"/>
    <w:rsid w:val="00ED6782"/>
    <w:rsid w:val="00ED735E"/>
    <w:rsid w:val="00EE06B3"/>
    <w:rsid w:val="00EE4888"/>
    <w:rsid w:val="00EE590D"/>
    <w:rsid w:val="00EE5A66"/>
    <w:rsid w:val="00EE6500"/>
    <w:rsid w:val="00EF1BC7"/>
    <w:rsid w:val="00EF2B70"/>
    <w:rsid w:val="00EF2BD4"/>
    <w:rsid w:val="00EF2C07"/>
    <w:rsid w:val="00EF6DC7"/>
    <w:rsid w:val="00EF6DFC"/>
    <w:rsid w:val="00EF7394"/>
    <w:rsid w:val="00F003E4"/>
    <w:rsid w:val="00F01B36"/>
    <w:rsid w:val="00F04690"/>
    <w:rsid w:val="00F052A3"/>
    <w:rsid w:val="00F071FD"/>
    <w:rsid w:val="00F12478"/>
    <w:rsid w:val="00F13792"/>
    <w:rsid w:val="00F13C12"/>
    <w:rsid w:val="00F13E54"/>
    <w:rsid w:val="00F236C6"/>
    <w:rsid w:val="00F25903"/>
    <w:rsid w:val="00F272B3"/>
    <w:rsid w:val="00F31010"/>
    <w:rsid w:val="00F316B6"/>
    <w:rsid w:val="00F323E8"/>
    <w:rsid w:val="00F327A4"/>
    <w:rsid w:val="00F342BE"/>
    <w:rsid w:val="00F343A4"/>
    <w:rsid w:val="00F3442D"/>
    <w:rsid w:val="00F35760"/>
    <w:rsid w:val="00F35D78"/>
    <w:rsid w:val="00F36CC2"/>
    <w:rsid w:val="00F37102"/>
    <w:rsid w:val="00F433CC"/>
    <w:rsid w:val="00F45916"/>
    <w:rsid w:val="00F46F18"/>
    <w:rsid w:val="00F50E3F"/>
    <w:rsid w:val="00F51ADF"/>
    <w:rsid w:val="00F52EB9"/>
    <w:rsid w:val="00F60E4A"/>
    <w:rsid w:val="00F64D56"/>
    <w:rsid w:val="00F672CE"/>
    <w:rsid w:val="00F67E54"/>
    <w:rsid w:val="00F72029"/>
    <w:rsid w:val="00F73BA0"/>
    <w:rsid w:val="00F7602D"/>
    <w:rsid w:val="00F77C3B"/>
    <w:rsid w:val="00F77FCC"/>
    <w:rsid w:val="00F807DA"/>
    <w:rsid w:val="00F80BF0"/>
    <w:rsid w:val="00F85FBA"/>
    <w:rsid w:val="00F878A2"/>
    <w:rsid w:val="00F93B0F"/>
    <w:rsid w:val="00F9679C"/>
    <w:rsid w:val="00F97BB4"/>
    <w:rsid w:val="00F97DD4"/>
    <w:rsid w:val="00FA3CF9"/>
    <w:rsid w:val="00FA3F1E"/>
    <w:rsid w:val="00FB2779"/>
    <w:rsid w:val="00FB496C"/>
    <w:rsid w:val="00FB6A72"/>
    <w:rsid w:val="00FB709C"/>
    <w:rsid w:val="00FC32C2"/>
    <w:rsid w:val="00FC3B9D"/>
    <w:rsid w:val="00FC4485"/>
    <w:rsid w:val="00FC7033"/>
    <w:rsid w:val="00FD49BD"/>
    <w:rsid w:val="00FD49EB"/>
    <w:rsid w:val="00FD641E"/>
    <w:rsid w:val="00FD6C6A"/>
    <w:rsid w:val="00FD7272"/>
    <w:rsid w:val="00FE1AD7"/>
    <w:rsid w:val="00FE36ED"/>
    <w:rsid w:val="00FE55F7"/>
    <w:rsid w:val="00FE645A"/>
    <w:rsid w:val="00FF07B1"/>
    <w:rsid w:val="00FF0BC9"/>
    <w:rsid w:val="00FF1330"/>
    <w:rsid w:val="00FF30E8"/>
    <w:rsid w:val="00FF6A06"/>
    <w:rsid w:val="00FF7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41B3D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3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913D8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84F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s-ES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84F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692E95"/>
    <w:rPr>
      <w:rFonts w:ascii="Tahoma" w:hAnsi="Tahoma" w:cs="Tahoma"/>
      <w:sz w:val="16"/>
      <w:szCs w:val="16"/>
      <w:lang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92E95"/>
    <w:rPr>
      <w:rFonts w:ascii="Tahoma" w:hAnsi="Tahoma" w:cs="Tahoma"/>
      <w:sz w:val="16"/>
      <w:szCs w:val="16"/>
      <w:lang w:val="ca-ES"/>
    </w:rPr>
  </w:style>
  <w:style w:type="paragraph" w:styleId="Textonotapie">
    <w:name w:val="footnote text"/>
    <w:aliases w:val=" Car, Car1,Char,Car1"/>
    <w:basedOn w:val="Normal"/>
    <w:link w:val="TextonotapieCar"/>
    <w:uiPriority w:val="99"/>
    <w:unhideWhenUsed/>
    <w:qFormat/>
    <w:rsid w:val="00692E95"/>
    <w:rPr>
      <w:sz w:val="20"/>
      <w:szCs w:val="20"/>
      <w:lang w:eastAsia="es-ES"/>
    </w:rPr>
  </w:style>
  <w:style w:type="character" w:customStyle="1" w:styleId="TextonotapieCar">
    <w:name w:val="Texto nota pie Car"/>
    <w:aliases w:val=" Car Car, Car1 Car,Char Car,Car1 Car"/>
    <w:basedOn w:val="Fuentedeprrafopredeter"/>
    <w:link w:val="Textonotapie"/>
    <w:uiPriority w:val="99"/>
    <w:rsid w:val="00692E95"/>
    <w:rPr>
      <w:sz w:val="20"/>
      <w:szCs w:val="20"/>
      <w:lang w:val="ca-ES"/>
    </w:rPr>
  </w:style>
  <w:style w:type="character" w:styleId="Refdenotaalpie">
    <w:name w:val="footnote reference"/>
    <w:basedOn w:val="Fuentedeprrafopredeter"/>
    <w:uiPriority w:val="99"/>
    <w:unhideWhenUsed/>
    <w:rsid w:val="00692E95"/>
    <w:rPr>
      <w:vertAlign w:val="superscript"/>
    </w:rPr>
  </w:style>
  <w:style w:type="paragraph" w:customStyle="1" w:styleId="Textodenotaalpie">
    <w:name w:val="Texto de nota al pie"/>
    <w:basedOn w:val="Normal"/>
    <w:uiPriority w:val="99"/>
    <w:rsid w:val="00692E95"/>
    <w:pPr>
      <w:widowControl w:val="0"/>
      <w:autoSpaceDE w:val="0"/>
      <w:autoSpaceDN w:val="0"/>
      <w:adjustRightInd w:val="0"/>
    </w:pPr>
    <w:rPr>
      <w:rFonts w:ascii="Courier New" w:eastAsiaTheme="minorEastAsia" w:hAnsi="Courier New" w:cs="Courier New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692E95"/>
    <w:pPr>
      <w:tabs>
        <w:tab w:val="center" w:pos="4252"/>
        <w:tab w:val="right" w:pos="8504"/>
      </w:tabs>
    </w:pPr>
    <w:rPr>
      <w:lang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692E95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692E95"/>
    <w:pPr>
      <w:tabs>
        <w:tab w:val="center" w:pos="4252"/>
        <w:tab w:val="right" w:pos="8504"/>
      </w:tabs>
    </w:pPr>
    <w:rPr>
      <w:lang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692E95"/>
    <w:rPr>
      <w:lang w:val="ca-ES"/>
    </w:rPr>
  </w:style>
  <w:style w:type="character" w:customStyle="1" w:styleId="Caracteresdenotaalpie">
    <w:name w:val="Caracteres de nota al pie"/>
    <w:qFormat/>
    <w:rsid w:val="00692E95"/>
    <w:rPr>
      <w:rFonts w:ascii="Times New Roman" w:hAnsi="Times New Roman" w:cs="Times New Roman"/>
      <w:sz w:val="20"/>
      <w:vertAlign w:val="superscript"/>
    </w:rPr>
  </w:style>
  <w:style w:type="numbering" w:customStyle="1" w:styleId="Sinlista1">
    <w:name w:val="Sin lista1"/>
    <w:next w:val="Sinlista"/>
    <w:uiPriority w:val="99"/>
    <w:semiHidden/>
    <w:unhideWhenUsed/>
    <w:rsid w:val="00692E95"/>
  </w:style>
  <w:style w:type="paragraph" w:customStyle="1" w:styleId="Prrafodelista1">
    <w:name w:val="Párrafo de lista1"/>
    <w:basedOn w:val="Normal"/>
    <w:next w:val="Prrafodelista"/>
    <w:uiPriority w:val="34"/>
    <w:qFormat/>
    <w:rsid w:val="00692E95"/>
    <w:pPr>
      <w:spacing w:after="160" w:line="259" w:lineRule="auto"/>
      <w:ind w:left="720"/>
      <w:contextualSpacing/>
    </w:pPr>
    <w:rPr>
      <w:lang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692E95"/>
    <w:rPr>
      <w:sz w:val="16"/>
      <w:szCs w:val="16"/>
    </w:rPr>
  </w:style>
  <w:style w:type="paragraph" w:customStyle="1" w:styleId="Textocomentario1">
    <w:name w:val="Texto comentario1"/>
    <w:basedOn w:val="Normal"/>
    <w:next w:val="Textocomentario"/>
    <w:link w:val="TextocomentarioCar"/>
    <w:uiPriority w:val="99"/>
    <w:semiHidden/>
    <w:unhideWhenUsed/>
    <w:rsid w:val="00692E95"/>
    <w:pPr>
      <w:spacing w:after="160"/>
    </w:pPr>
    <w:rPr>
      <w:sz w:val="20"/>
      <w:szCs w:val="20"/>
      <w:lang w:eastAsia="es-ES"/>
    </w:rPr>
  </w:style>
  <w:style w:type="character" w:customStyle="1" w:styleId="TextocomentarioCar">
    <w:name w:val="Texto comentario Car"/>
    <w:basedOn w:val="Fuentedeprrafopredeter"/>
    <w:link w:val="Textocomentario1"/>
    <w:uiPriority w:val="99"/>
    <w:semiHidden/>
    <w:rsid w:val="00692E95"/>
    <w:rPr>
      <w:sz w:val="20"/>
      <w:szCs w:val="20"/>
    </w:rPr>
  </w:style>
  <w:style w:type="paragraph" w:customStyle="1" w:styleId="Asuntodelcomentario1">
    <w:name w:val="Asunto del comentario1"/>
    <w:basedOn w:val="Textocomentario"/>
    <w:next w:val="Textocomentario"/>
    <w:uiPriority w:val="99"/>
    <w:semiHidden/>
    <w:unhideWhenUsed/>
    <w:rsid w:val="00692E95"/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92E95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692E95"/>
    <w:pPr>
      <w:ind w:left="720"/>
      <w:contextualSpacing/>
    </w:pPr>
    <w:rPr>
      <w:lang w:eastAsia="es-ES"/>
    </w:rPr>
  </w:style>
  <w:style w:type="paragraph" w:styleId="Textocomentario">
    <w:name w:val="annotation text"/>
    <w:basedOn w:val="Normal"/>
    <w:link w:val="TextocomentarioCar1"/>
    <w:uiPriority w:val="99"/>
    <w:semiHidden/>
    <w:unhideWhenUsed/>
    <w:rsid w:val="00692E95"/>
    <w:rPr>
      <w:sz w:val="20"/>
      <w:szCs w:val="20"/>
      <w:lang w:eastAsia="es-ES"/>
    </w:rPr>
  </w:style>
  <w:style w:type="character" w:customStyle="1" w:styleId="TextocomentarioCar1">
    <w:name w:val="Texto comentario Car1"/>
    <w:basedOn w:val="Fuentedeprrafopredeter"/>
    <w:link w:val="Textocomentario"/>
    <w:uiPriority w:val="99"/>
    <w:semiHidden/>
    <w:rsid w:val="00692E95"/>
    <w:rPr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92E95"/>
    <w:rPr>
      <w:b/>
      <w:bCs/>
    </w:rPr>
  </w:style>
  <w:style w:type="character" w:customStyle="1" w:styleId="AsuntodelcomentarioCar1">
    <w:name w:val="Asunto del comentario Car1"/>
    <w:basedOn w:val="TextocomentarioCar1"/>
    <w:uiPriority w:val="99"/>
    <w:semiHidden/>
    <w:rsid w:val="00692E95"/>
    <w:rPr>
      <w:b/>
      <w:bCs/>
      <w:sz w:val="20"/>
      <w:szCs w:val="20"/>
      <w:lang w:val="ca-ES"/>
    </w:rPr>
  </w:style>
  <w:style w:type="character" w:styleId="Hipervnculo">
    <w:name w:val="Hyperlink"/>
    <w:basedOn w:val="Fuentedeprrafopredeter"/>
    <w:uiPriority w:val="99"/>
    <w:unhideWhenUsed/>
    <w:rsid w:val="00692E95"/>
    <w:rPr>
      <w:color w:val="0000FF"/>
      <w:u w:val="single"/>
    </w:rPr>
  </w:style>
  <w:style w:type="paragraph" w:customStyle="1" w:styleId="Normal5">
    <w:name w:val="Normal5"/>
    <w:rsid w:val="00C517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NormalWeb">
    <w:name w:val="Normal (Web)"/>
    <w:basedOn w:val="Normal"/>
    <w:uiPriority w:val="99"/>
    <w:unhideWhenUsed/>
    <w:rsid w:val="00712A58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s-ES"/>
    </w:rPr>
  </w:style>
  <w:style w:type="paragraph" w:customStyle="1" w:styleId="Cuerpo">
    <w:name w:val="Cuerpo"/>
    <w:basedOn w:val="Normal"/>
    <w:link w:val="CuerpoCar"/>
    <w:qFormat/>
    <w:rsid w:val="00712A58"/>
    <w:pPr>
      <w:spacing w:after="120"/>
      <w:ind w:firstLine="397"/>
      <w:jc w:val="both"/>
    </w:pPr>
    <w:rPr>
      <w:kern w:val="2"/>
      <w:lang w:val="es-MX" w:eastAsia="es-ES"/>
    </w:rPr>
  </w:style>
  <w:style w:type="character" w:customStyle="1" w:styleId="CuerpoCar">
    <w:name w:val="Cuerpo Car"/>
    <w:basedOn w:val="Fuentedeprrafopredeter"/>
    <w:link w:val="Cuerpo"/>
    <w:rsid w:val="00712A58"/>
    <w:rPr>
      <w:rFonts w:ascii="Times New Roman" w:eastAsia="Times New Roman" w:hAnsi="Times New Roman" w:cs="Times New Roman"/>
      <w:kern w:val="2"/>
      <w:sz w:val="24"/>
      <w:szCs w:val="24"/>
      <w:lang w:val="es-MX" w:eastAsia="es-ES"/>
    </w:rPr>
  </w:style>
  <w:style w:type="character" w:customStyle="1" w:styleId="TextonotapieCar1">
    <w:name w:val="Texto nota pie Car1"/>
    <w:basedOn w:val="Fuentedeprrafopredeter"/>
    <w:rsid w:val="00712A58"/>
    <w:rPr>
      <w:rFonts w:ascii="Garamond" w:hAnsi="Garamond"/>
      <w:sz w:val="22"/>
      <w:lang w:val="es-ES" w:eastAsia="es-ES" w:bidi="ar-SA"/>
    </w:rPr>
  </w:style>
  <w:style w:type="paragraph" w:customStyle="1" w:styleId="Citaenbloque">
    <w:name w:val="Cita en bloque"/>
    <w:basedOn w:val="Normal"/>
    <w:link w:val="CitaenbloqueCar"/>
    <w:qFormat/>
    <w:rsid w:val="00712A58"/>
    <w:pPr>
      <w:spacing w:after="120"/>
      <w:ind w:left="567"/>
      <w:jc w:val="both"/>
    </w:pPr>
    <w:rPr>
      <w:kern w:val="2"/>
      <w:lang w:val="es-MX" w:eastAsia="es-ES"/>
    </w:rPr>
  </w:style>
  <w:style w:type="character" w:customStyle="1" w:styleId="CitaenbloqueCar">
    <w:name w:val="Cita en bloque Car"/>
    <w:basedOn w:val="Fuentedeprrafopredeter"/>
    <w:link w:val="Citaenbloque"/>
    <w:rsid w:val="00712A58"/>
    <w:rPr>
      <w:rFonts w:ascii="Times New Roman" w:eastAsia="Times New Roman" w:hAnsi="Times New Roman" w:cs="Times New Roman"/>
      <w:kern w:val="2"/>
      <w:szCs w:val="24"/>
      <w:lang w:val="es-MX" w:eastAsia="es-ES"/>
    </w:rPr>
  </w:style>
  <w:style w:type="paragraph" w:styleId="Bibliografa">
    <w:name w:val="Bibliography"/>
    <w:basedOn w:val="Normal"/>
    <w:next w:val="Normal"/>
    <w:uiPriority w:val="37"/>
    <w:semiHidden/>
    <w:unhideWhenUsed/>
    <w:rsid w:val="00712A58"/>
    <w:rPr>
      <w:lang w:eastAsia="es-ES"/>
    </w:rPr>
  </w:style>
  <w:style w:type="character" w:customStyle="1" w:styleId="apple-converted-space">
    <w:name w:val="apple-converted-space"/>
    <w:basedOn w:val="Fuentedeprrafopredeter"/>
    <w:rsid w:val="00712A58"/>
  </w:style>
  <w:style w:type="character" w:customStyle="1" w:styleId="product-details">
    <w:name w:val="product-details"/>
    <w:basedOn w:val="Fuentedeprrafopredeter"/>
    <w:rsid w:val="00712A58"/>
  </w:style>
  <w:style w:type="character" w:customStyle="1" w:styleId="Ninguno">
    <w:name w:val="Ninguno"/>
    <w:rsid w:val="00712A58"/>
    <w:rPr>
      <w:lang w:val="es-ES_tradnl"/>
    </w:rPr>
  </w:style>
  <w:style w:type="paragraph" w:customStyle="1" w:styleId="Notaalpie">
    <w:name w:val="Nota al pie"/>
    <w:rsid w:val="00712A5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val="es-MX"/>
    </w:rPr>
  </w:style>
  <w:style w:type="character" w:customStyle="1" w:styleId="Refdecomentario1">
    <w:name w:val="Ref. de comentario1"/>
    <w:basedOn w:val="Fuentedeprrafopredeter"/>
    <w:rsid w:val="00712A58"/>
    <w:rPr>
      <w:sz w:val="16"/>
      <w:szCs w:val="16"/>
    </w:rPr>
  </w:style>
  <w:style w:type="paragraph" w:customStyle="1" w:styleId="Sinespaciado1">
    <w:name w:val="Sin espaciado1"/>
    <w:rsid w:val="00712A58"/>
    <w:pPr>
      <w:suppressAutoHyphens/>
      <w:spacing w:after="0" w:line="100" w:lineRule="atLeast"/>
    </w:pPr>
    <w:rPr>
      <w:rFonts w:ascii="Calibri" w:eastAsia="Times New Roman" w:hAnsi="Calibri" w:cs="Calibri"/>
      <w:lang w:eastAsia="ar-SA"/>
    </w:rPr>
  </w:style>
  <w:style w:type="paragraph" w:styleId="Ttulo">
    <w:name w:val="Title"/>
    <w:basedOn w:val="Normal"/>
    <w:link w:val="TtuloCar"/>
    <w:uiPriority w:val="99"/>
    <w:qFormat/>
    <w:rsid w:val="00712A58"/>
    <w:pPr>
      <w:jc w:val="center"/>
    </w:pPr>
    <w:rPr>
      <w:rFonts w:eastAsia="MS Mincho"/>
      <w:i/>
      <w:iCs/>
      <w:lang w:eastAsia="ja-JP"/>
    </w:rPr>
  </w:style>
  <w:style w:type="character" w:customStyle="1" w:styleId="TtuloCar">
    <w:name w:val="Título Car"/>
    <w:basedOn w:val="Fuentedeprrafopredeter"/>
    <w:link w:val="Ttulo"/>
    <w:uiPriority w:val="99"/>
    <w:rsid w:val="00712A58"/>
    <w:rPr>
      <w:rFonts w:ascii="Times New Roman" w:eastAsia="MS Mincho" w:hAnsi="Times New Roman" w:cs="Times New Roman"/>
      <w:i/>
      <w:iCs/>
      <w:sz w:val="24"/>
      <w:szCs w:val="24"/>
      <w:lang w:eastAsia="ja-JP"/>
    </w:rPr>
  </w:style>
  <w:style w:type="character" w:customStyle="1" w:styleId="verdanamaspequenacursiva">
    <w:name w:val="verdanamaspequenacursiva"/>
    <w:rsid w:val="00712A58"/>
  </w:style>
  <w:style w:type="paragraph" w:styleId="Textonotaalfinal">
    <w:name w:val="endnote text"/>
    <w:basedOn w:val="Normal"/>
    <w:link w:val="TextonotaalfinalCar"/>
    <w:rsid w:val="00CD0052"/>
    <w:pPr>
      <w:suppressAutoHyphens/>
      <w:autoSpaceDN w:val="0"/>
      <w:ind w:firstLine="709"/>
      <w:jc w:val="both"/>
      <w:textAlignment w:val="baseline"/>
    </w:pPr>
    <w:rPr>
      <w:rFonts w:eastAsia="Calibri"/>
      <w:color w:val="000000"/>
      <w:sz w:val="20"/>
      <w:szCs w:val="20"/>
      <w:lang w:val="es-AR" w:eastAsia="es-ES"/>
    </w:rPr>
  </w:style>
  <w:style w:type="character" w:customStyle="1" w:styleId="TextonotaalfinalCar">
    <w:name w:val="Texto nota al final Car"/>
    <w:basedOn w:val="Fuentedeprrafopredeter"/>
    <w:link w:val="Textonotaalfinal"/>
    <w:rsid w:val="00CD0052"/>
    <w:rPr>
      <w:rFonts w:ascii="Times New Roman" w:eastAsia="Calibri" w:hAnsi="Times New Roman" w:cs="Times New Roman"/>
      <w:color w:val="000000"/>
      <w:sz w:val="20"/>
      <w:szCs w:val="20"/>
      <w:lang w:val="es-AR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4F5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s-ES"/>
    </w:rPr>
  </w:style>
  <w:style w:type="character" w:customStyle="1" w:styleId="Mencinsinresolver1">
    <w:name w:val="Mención sin resolver1"/>
    <w:basedOn w:val="Fuentedeprrafopredeter"/>
    <w:uiPriority w:val="99"/>
    <w:rsid w:val="00584F5F"/>
    <w:rPr>
      <w:color w:val="808080"/>
      <w:shd w:val="clear" w:color="auto" w:fill="E6E6E6"/>
    </w:rPr>
  </w:style>
  <w:style w:type="character" w:customStyle="1" w:styleId="Ttulo2Car">
    <w:name w:val="Título 2 Car"/>
    <w:basedOn w:val="Fuentedeprrafopredeter"/>
    <w:link w:val="Ttulo2"/>
    <w:uiPriority w:val="9"/>
    <w:rsid w:val="00584F5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s-ES"/>
    </w:rPr>
  </w:style>
  <w:style w:type="paragraph" w:customStyle="1" w:styleId="BodyA">
    <w:name w:val="Body A"/>
    <w:rsid w:val="006243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s-ES_tradnl" w:eastAsia="es-ES_tradnl"/>
    </w:rPr>
  </w:style>
  <w:style w:type="character" w:customStyle="1" w:styleId="NoneA">
    <w:name w:val="None A"/>
    <w:rsid w:val="006243AD"/>
  </w:style>
  <w:style w:type="character" w:styleId="Hipervnculovisitado">
    <w:name w:val="FollowedHyperlink"/>
    <w:basedOn w:val="Fuentedeprrafopredeter"/>
    <w:uiPriority w:val="99"/>
    <w:semiHidden/>
    <w:unhideWhenUsed/>
    <w:rsid w:val="00AB47BE"/>
    <w:rPr>
      <w:color w:val="800080" w:themeColor="followedHyperlink"/>
      <w:u w:val="single"/>
    </w:rPr>
  </w:style>
  <w:style w:type="character" w:styleId="nfasis">
    <w:name w:val="Emphasis"/>
    <w:basedOn w:val="Fuentedeprrafopredeter"/>
    <w:uiPriority w:val="20"/>
    <w:qFormat/>
    <w:rsid w:val="005D1B87"/>
    <w:rPr>
      <w:i/>
      <w:iCs/>
    </w:rPr>
  </w:style>
  <w:style w:type="character" w:styleId="Mencinsinresolver">
    <w:name w:val="Unresolved Mention"/>
    <w:basedOn w:val="Fuentedeprrafopredeter"/>
    <w:uiPriority w:val="99"/>
    <w:semiHidden/>
    <w:unhideWhenUsed/>
    <w:rsid w:val="005D1B87"/>
    <w:rPr>
      <w:color w:val="605E5C"/>
      <w:shd w:val="clear" w:color="auto" w:fill="E1DFDD"/>
    </w:rPr>
  </w:style>
  <w:style w:type="character" w:customStyle="1" w:styleId="Refdenotaalpie1">
    <w:name w:val="Ref. de nota al pie1"/>
    <w:rsid w:val="000A64FF"/>
    <w:rPr>
      <w:vertAlign w:val="superscript"/>
    </w:rPr>
  </w:style>
  <w:style w:type="paragraph" w:customStyle="1" w:styleId="SKrodap">
    <w:name w:val="SK rodapé"/>
    <w:basedOn w:val="Textonotapie"/>
    <w:rsid w:val="000A64FF"/>
    <w:pPr>
      <w:widowControl w:val="0"/>
      <w:suppressLineNumbers/>
      <w:suppressAutoHyphens/>
      <w:ind w:left="339" w:hanging="339"/>
    </w:pPr>
    <w:rPr>
      <w:rFonts w:ascii="Arial" w:eastAsia="Droid Sans Fallback" w:hAnsi="Arial" w:cs="Lohit Hindi"/>
      <w:kern w:val="1"/>
      <w:lang w:val="es-AR" w:eastAsia="zh-CN" w:bidi="hi-IN"/>
    </w:rPr>
  </w:style>
  <w:style w:type="paragraph" w:customStyle="1" w:styleId="SKreferencias">
    <w:name w:val="SK referencias"/>
    <w:basedOn w:val="Normal"/>
    <w:rsid w:val="000A64FF"/>
    <w:pPr>
      <w:widowControl w:val="0"/>
      <w:suppressAutoHyphens/>
      <w:ind w:left="397" w:hanging="397"/>
    </w:pPr>
    <w:rPr>
      <w:rFonts w:ascii="Arial" w:eastAsia="Droid Sans Fallback" w:hAnsi="Arial" w:cs="Lohit Hindi"/>
      <w:kern w:val="1"/>
      <w:sz w:val="22"/>
      <w:szCs w:val="22"/>
      <w:lang w:val="en-GB" w:eastAsia="zh-CN" w:bidi="hi-IN"/>
    </w:rPr>
  </w:style>
  <w:style w:type="paragraph" w:customStyle="1" w:styleId="Textopreformateado">
    <w:name w:val="Texto preformateado"/>
    <w:basedOn w:val="Normal"/>
    <w:rsid w:val="00F13C12"/>
    <w:pPr>
      <w:widowControl w:val="0"/>
      <w:suppressAutoHyphens/>
    </w:pPr>
    <w:rPr>
      <w:rFonts w:ascii="Droid Sans Mono" w:eastAsia="WenQuanYi Micro Hei" w:hAnsi="Droid Sans Mono" w:cs="Lohit Hindi"/>
      <w:kern w:val="1"/>
      <w:sz w:val="20"/>
      <w:szCs w:val="20"/>
      <w:lang w:val="es-AR" w:eastAsia="zh-CN" w:bidi="hi-IN"/>
    </w:rPr>
  </w:style>
  <w:style w:type="character" w:styleId="Nmerodepgina">
    <w:name w:val="page number"/>
    <w:basedOn w:val="Fuentedeprrafopredeter"/>
    <w:uiPriority w:val="99"/>
    <w:semiHidden/>
    <w:unhideWhenUsed/>
    <w:rsid w:val="00A1548B"/>
  </w:style>
  <w:style w:type="character" w:customStyle="1" w:styleId="Ancladenotaalpie">
    <w:name w:val="Ancla de nota al pie"/>
    <w:rsid w:val="00F13792"/>
    <w:rPr>
      <w:vertAlign w:val="superscript"/>
    </w:rPr>
  </w:style>
  <w:style w:type="character" w:customStyle="1" w:styleId="Fuentedeprrafopredeter1">
    <w:name w:val="Fuente de párrafo predeter.1"/>
    <w:rsid w:val="00432D5B"/>
  </w:style>
  <w:style w:type="character" w:customStyle="1" w:styleId="Ttulo1Car">
    <w:name w:val="Título 1 Car"/>
    <w:basedOn w:val="Fuentedeprrafopredeter"/>
    <w:link w:val="Ttulo1"/>
    <w:uiPriority w:val="9"/>
    <w:rsid w:val="00913D8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ES"/>
    </w:rPr>
  </w:style>
  <w:style w:type="numbering" w:customStyle="1" w:styleId="Sinlista2">
    <w:name w:val="Sin lista2"/>
    <w:next w:val="Sinlista"/>
    <w:uiPriority w:val="99"/>
    <w:semiHidden/>
    <w:unhideWhenUsed/>
    <w:rsid w:val="00913D82"/>
  </w:style>
  <w:style w:type="numbering" w:customStyle="1" w:styleId="Sinlista11">
    <w:name w:val="Sin lista11"/>
    <w:next w:val="Sinlista"/>
    <w:uiPriority w:val="99"/>
    <w:semiHidden/>
    <w:unhideWhenUsed/>
    <w:rsid w:val="00913D82"/>
  </w:style>
  <w:style w:type="character" w:customStyle="1" w:styleId="fr">
    <w:name w:val="fr"/>
    <w:basedOn w:val="Fuentedeprrafopredeter"/>
    <w:rsid w:val="00913D82"/>
  </w:style>
  <w:style w:type="paragraph" w:customStyle="1" w:styleId="Normaa1">
    <w:name w:val="Normaa1"/>
    <w:uiPriority w:val="99"/>
    <w:rsid w:val="00913D82"/>
    <w:pPr>
      <w:spacing w:after="0" w:line="240" w:lineRule="auto"/>
    </w:pPr>
    <w:rPr>
      <w:rFonts w:ascii="Cambria" w:eastAsia="MS Mincho" w:hAnsi="Cambria" w:cs="Times New Roman"/>
      <w:sz w:val="24"/>
      <w:szCs w:val="24"/>
      <w:lang w:val="nl-NL"/>
    </w:rPr>
  </w:style>
  <w:style w:type="character" w:customStyle="1" w:styleId="st">
    <w:name w:val="st"/>
    <w:basedOn w:val="Fuentedeprrafopredeter"/>
    <w:rsid w:val="00913D82"/>
    <w:rPr>
      <w:rFonts w:cs="Times New Roman"/>
    </w:rPr>
  </w:style>
  <w:style w:type="paragraph" w:customStyle="1" w:styleId="Normaa5">
    <w:name w:val="Normaa5"/>
    <w:uiPriority w:val="99"/>
    <w:rsid w:val="00913D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nl-NL" w:eastAsia="nl-NL"/>
    </w:rPr>
  </w:style>
  <w:style w:type="character" w:customStyle="1" w:styleId="f">
    <w:name w:val="f"/>
    <w:basedOn w:val="Fuentedeprrafopredeter"/>
    <w:rsid w:val="00913D82"/>
    <w:rPr>
      <w:rFonts w:cs="Times New Roman"/>
    </w:rPr>
  </w:style>
  <w:style w:type="paragraph" w:customStyle="1" w:styleId="Normal1">
    <w:name w:val="Normal1"/>
    <w:rsid w:val="00913D82"/>
    <w:pPr>
      <w:pBdr>
        <w:top w:val="nil"/>
        <w:left w:val="nil"/>
        <w:bottom w:val="nil"/>
        <w:right w:val="nil"/>
        <w:between w:val="nil"/>
      </w:pBdr>
      <w:spacing w:after="160" w:line="256" w:lineRule="auto"/>
    </w:pPr>
    <w:rPr>
      <w:rFonts w:ascii="Calibri" w:eastAsia="Calibri" w:hAnsi="Calibri" w:cs="Calibri"/>
      <w:color w:val="000000"/>
      <w:lang w:val="es-CL" w:eastAsia="es-ES"/>
    </w:rPr>
  </w:style>
  <w:style w:type="table" w:styleId="Tablaconcuadrcula">
    <w:name w:val="Table Grid"/>
    <w:basedOn w:val="Tablanormal"/>
    <w:uiPriority w:val="59"/>
    <w:rsid w:val="00913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21">
    <w:name w:val="Sin lista21"/>
    <w:next w:val="Sinlista"/>
    <w:uiPriority w:val="99"/>
    <w:semiHidden/>
    <w:unhideWhenUsed/>
    <w:rsid w:val="00913D82"/>
  </w:style>
  <w:style w:type="numbering" w:customStyle="1" w:styleId="Sinlista111">
    <w:name w:val="Sin lista111"/>
    <w:next w:val="Sinlista"/>
    <w:uiPriority w:val="99"/>
    <w:semiHidden/>
    <w:unhideWhenUsed/>
    <w:rsid w:val="00913D82"/>
  </w:style>
  <w:style w:type="paragraph" w:styleId="Sinespaciado">
    <w:name w:val="No Spacing"/>
    <w:uiPriority w:val="1"/>
    <w:qFormat/>
    <w:rsid w:val="00913D82"/>
    <w:pPr>
      <w:spacing w:after="0" w:line="240" w:lineRule="auto"/>
    </w:pPr>
    <w:rPr>
      <w:rFonts w:eastAsia="MS Mincho"/>
    </w:rPr>
  </w:style>
  <w:style w:type="numbering" w:customStyle="1" w:styleId="Sinlista3">
    <w:name w:val="Sin lista3"/>
    <w:next w:val="Sinlista"/>
    <w:uiPriority w:val="99"/>
    <w:semiHidden/>
    <w:unhideWhenUsed/>
    <w:rsid w:val="00913D82"/>
  </w:style>
  <w:style w:type="numbering" w:customStyle="1" w:styleId="Sinlista12">
    <w:name w:val="Sin lista12"/>
    <w:next w:val="Sinlista"/>
    <w:uiPriority w:val="99"/>
    <w:semiHidden/>
    <w:unhideWhenUsed/>
    <w:rsid w:val="00913D82"/>
  </w:style>
  <w:style w:type="numbering" w:customStyle="1" w:styleId="Sinlista4">
    <w:name w:val="Sin lista4"/>
    <w:next w:val="Sinlista"/>
    <w:uiPriority w:val="99"/>
    <w:semiHidden/>
    <w:unhideWhenUsed/>
    <w:rsid w:val="00913D82"/>
  </w:style>
  <w:style w:type="numbering" w:customStyle="1" w:styleId="Sinlista13">
    <w:name w:val="Sin lista13"/>
    <w:next w:val="Sinlista"/>
    <w:uiPriority w:val="99"/>
    <w:semiHidden/>
    <w:unhideWhenUsed/>
    <w:rsid w:val="00913D82"/>
  </w:style>
  <w:style w:type="paragraph" w:styleId="Textoindependiente">
    <w:name w:val="Body Text"/>
    <w:basedOn w:val="Normal"/>
    <w:link w:val="TextoindependienteCar"/>
    <w:uiPriority w:val="1"/>
    <w:qFormat/>
    <w:rsid w:val="00913D82"/>
    <w:pPr>
      <w:widowControl w:val="0"/>
      <w:autoSpaceDE w:val="0"/>
      <w:autoSpaceDN w:val="0"/>
      <w:adjustRightInd w:val="0"/>
    </w:pPr>
    <w:rPr>
      <w:rFonts w:eastAsiaTheme="minorEastAsia"/>
      <w:sz w:val="23"/>
      <w:szCs w:val="23"/>
      <w:lang w:val="es" w:eastAsia="zh-CN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13D82"/>
    <w:rPr>
      <w:rFonts w:ascii="Times New Roman" w:eastAsiaTheme="minorEastAsia" w:hAnsi="Times New Roman" w:cs="Times New Roman"/>
      <w:sz w:val="23"/>
      <w:szCs w:val="23"/>
      <w:lang w:val="es" w:eastAsia="zh-CN"/>
    </w:rPr>
  </w:style>
  <w:style w:type="numbering" w:customStyle="1" w:styleId="Sinlista5">
    <w:name w:val="Sin lista5"/>
    <w:next w:val="Sinlista"/>
    <w:uiPriority w:val="99"/>
    <w:semiHidden/>
    <w:unhideWhenUsed/>
    <w:rsid w:val="00913D82"/>
  </w:style>
  <w:style w:type="numbering" w:customStyle="1" w:styleId="Sinlista14">
    <w:name w:val="Sin lista14"/>
    <w:next w:val="Sinlista"/>
    <w:uiPriority w:val="99"/>
    <w:semiHidden/>
    <w:unhideWhenUsed/>
    <w:rsid w:val="00913D82"/>
  </w:style>
  <w:style w:type="numbering" w:customStyle="1" w:styleId="Sinlista6">
    <w:name w:val="Sin lista6"/>
    <w:next w:val="Sinlista"/>
    <w:uiPriority w:val="99"/>
    <w:semiHidden/>
    <w:unhideWhenUsed/>
    <w:rsid w:val="00913D82"/>
  </w:style>
  <w:style w:type="numbering" w:customStyle="1" w:styleId="Sinlista15">
    <w:name w:val="Sin lista15"/>
    <w:next w:val="Sinlista"/>
    <w:uiPriority w:val="99"/>
    <w:semiHidden/>
    <w:unhideWhenUsed/>
    <w:rsid w:val="00913D82"/>
  </w:style>
  <w:style w:type="numbering" w:customStyle="1" w:styleId="Sinlista7">
    <w:name w:val="Sin lista7"/>
    <w:next w:val="Sinlista"/>
    <w:uiPriority w:val="99"/>
    <w:semiHidden/>
    <w:unhideWhenUsed/>
    <w:rsid w:val="00913D82"/>
  </w:style>
  <w:style w:type="numbering" w:customStyle="1" w:styleId="Sinlista16">
    <w:name w:val="Sin lista16"/>
    <w:next w:val="Sinlista"/>
    <w:uiPriority w:val="99"/>
    <w:semiHidden/>
    <w:unhideWhenUsed/>
    <w:rsid w:val="00913D82"/>
  </w:style>
  <w:style w:type="character" w:customStyle="1" w:styleId="gt-baf-cell">
    <w:name w:val="gt-baf-cell"/>
    <w:basedOn w:val="Fuentedeprrafopredeter"/>
    <w:rsid w:val="00DE3D65"/>
  </w:style>
  <w:style w:type="paragraph" w:customStyle="1" w:styleId="APA">
    <w:name w:val="APA"/>
    <w:basedOn w:val="Normal"/>
    <w:link w:val="APACar"/>
    <w:qFormat/>
    <w:rsid w:val="008F6525"/>
    <w:pPr>
      <w:spacing w:after="160" w:line="360" w:lineRule="auto"/>
      <w:ind w:firstLine="709"/>
      <w:jc w:val="both"/>
    </w:pPr>
    <w:rPr>
      <w:rFonts w:eastAsiaTheme="minorHAnsi" w:cstheme="minorBidi"/>
      <w:szCs w:val="22"/>
      <w:lang w:val="es-MX" w:eastAsia="en-US"/>
    </w:rPr>
  </w:style>
  <w:style w:type="character" w:customStyle="1" w:styleId="APACar">
    <w:name w:val="APA Car"/>
    <w:basedOn w:val="Fuentedeprrafopredeter"/>
    <w:link w:val="APA"/>
    <w:rsid w:val="008F6525"/>
    <w:rPr>
      <w:rFonts w:ascii="Times New Roman" w:hAnsi="Times New Roman"/>
      <w:sz w:val="24"/>
      <w:lang w:val="es-MX"/>
    </w:rPr>
  </w:style>
  <w:style w:type="paragraph" w:customStyle="1" w:styleId="Default">
    <w:name w:val="Default"/>
    <w:rsid w:val="008871FE"/>
    <w:pPr>
      <w:autoSpaceDE w:val="0"/>
      <w:autoSpaceDN w:val="0"/>
      <w:adjustRightInd w:val="0"/>
      <w:spacing w:after="0" w:line="240" w:lineRule="auto"/>
    </w:pPr>
    <w:rPr>
      <w:rFonts w:ascii="Century" w:hAnsi="Century" w:cs="Century"/>
      <w:color w:val="000000"/>
      <w:sz w:val="24"/>
      <w:szCs w:val="24"/>
      <w:lang w:val="es-MX"/>
    </w:rPr>
  </w:style>
  <w:style w:type="paragraph" w:styleId="Revisin">
    <w:name w:val="Revision"/>
    <w:hidden/>
    <w:uiPriority w:val="99"/>
    <w:semiHidden/>
    <w:rsid w:val="00A81C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4299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4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4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5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46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8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1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1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88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4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0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orcid.org/0000-0000-0000-0000" TargetMode="External"/><Relationship Id="rId10" Type="http://schemas.openxmlformats.org/officeDocument/2006/relationships/hyperlink" Target="https://www.boredomsociety.com/jb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" TargetMode="External"/><Relationship Id="rId14" Type="http://schemas.openxmlformats.org/officeDocument/2006/relationships/hyperlink" Target="mailto:mariusz.finkielsztein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2113C9-6B0C-FC4C-BE8F-95201B22A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62</Words>
  <Characters>345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JOSEFA ROS VELASCO</cp:lastModifiedBy>
  <cp:revision>47</cp:revision>
  <cp:lastPrinted>2022-08-11T08:57:00Z</cp:lastPrinted>
  <dcterms:created xsi:type="dcterms:W3CDTF">2022-08-09T13:26:00Z</dcterms:created>
  <dcterms:modified xsi:type="dcterms:W3CDTF">2022-08-17T14:58:00Z</dcterms:modified>
</cp:coreProperties>
</file>